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F4189E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2E4268">
        <w:rPr>
          <w:rFonts w:eastAsia="Times New Roman"/>
        </w:rPr>
        <w:t xml:space="preserve"> – Secondary Component</w:t>
      </w:r>
    </w:p>
    <w:p w14:paraId="7A5A68F0" w14:textId="2C18B355" w:rsidR="00EA581C" w:rsidRDefault="001510C3" w:rsidP="00E60D07">
      <w:pPr>
        <w:pStyle w:val="Heading1"/>
        <w:spacing w:before="0"/>
        <w:rPr>
          <w:rFonts w:eastAsia="Times New Roman"/>
        </w:rPr>
      </w:pPr>
      <w:r w:rsidRPr="001510C3">
        <w:rPr>
          <w:rFonts w:eastAsia="Times New Roman"/>
        </w:rPr>
        <w:t>Machine Tool Technology/Machinist</w:t>
      </w:r>
      <w:r w:rsidR="00EA581C">
        <w:rPr>
          <w:rFonts w:eastAsia="Times New Roman"/>
        </w:rPr>
        <w:t xml:space="preserve"> </w:t>
      </w:r>
      <w:r w:rsidR="00EF1A5A">
        <w:rPr>
          <w:rFonts w:eastAsia="Times New Roman"/>
        </w:rPr>
        <w:t xml:space="preserve">CIP </w:t>
      </w:r>
      <w:r>
        <w:rPr>
          <w:rFonts w:eastAsia="Times New Roman"/>
        </w:rPr>
        <w:t>48.0501</w:t>
      </w:r>
    </w:p>
    <w:p w14:paraId="3FD86B02" w14:textId="1E80A5FF" w:rsidR="00E60D07" w:rsidRPr="002E4268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E4268">
        <w:rPr>
          <w:rFonts w:eastAsia="Times New Roman"/>
          <w:sz w:val="24"/>
          <w:szCs w:val="24"/>
        </w:rPr>
        <w:t>H</w:t>
      </w:r>
      <w:r w:rsidR="00E60D07" w:rsidRPr="002E4268">
        <w:rPr>
          <w:rFonts w:eastAsia="Times New Roman"/>
          <w:sz w:val="24"/>
          <w:szCs w:val="24"/>
        </w:rPr>
        <w:t xml:space="preserve">igh </w:t>
      </w:r>
      <w:r w:rsidRPr="002E4268">
        <w:rPr>
          <w:rFonts w:eastAsia="Times New Roman"/>
          <w:sz w:val="24"/>
          <w:szCs w:val="24"/>
        </w:rPr>
        <w:t>S</w:t>
      </w:r>
      <w:r w:rsidR="00E60D07" w:rsidRPr="002E4268">
        <w:rPr>
          <w:rFonts w:eastAsia="Times New Roman"/>
          <w:sz w:val="24"/>
          <w:szCs w:val="24"/>
        </w:rPr>
        <w:t xml:space="preserve">chool </w:t>
      </w:r>
      <w:r w:rsidRPr="002E4268">
        <w:rPr>
          <w:rFonts w:eastAsia="Times New Roman"/>
          <w:sz w:val="24"/>
          <w:szCs w:val="24"/>
        </w:rPr>
        <w:t>G</w:t>
      </w:r>
      <w:r w:rsidR="00E60D07" w:rsidRPr="002E4268">
        <w:rPr>
          <w:rFonts w:eastAsia="Times New Roman"/>
          <w:sz w:val="24"/>
          <w:szCs w:val="24"/>
        </w:rPr>
        <w:t xml:space="preserve">raduation </w:t>
      </w:r>
      <w:r w:rsidR="002963AD" w:rsidRPr="002E4268">
        <w:rPr>
          <w:rFonts w:eastAsia="Times New Roman"/>
          <w:sz w:val="24"/>
          <w:szCs w:val="24"/>
        </w:rPr>
        <w:t>Y</w:t>
      </w:r>
      <w:r w:rsidR="00E60D07" w:rsidRPr="002E4268">
        <w:rPr>
          <w:rFonts w:eastAsia="Times New Roman"/>
          <w:sz w:val="24"/>
          <w:szCs w:val="24"/>
        </w:rPr>
        <w:t>ears 20</w:t>
      </w:r>
      <w:r w:rsidR="00EA581C" w:rsidRPr="002E4268">
        <w:rPr>
          <w:rFonts w:eastAsia="Times New Roman"/>
          <w:sz w:val="24"/>
          <w:szCs w:val="24"/>
        </w:rPr>
        <w:t>2</w:t>
      </w:r>
      <w:r w:rsidR="004D4EFE" w:rsidRPr="002E4268">
        <w:rPr>
          <w:rFonts w:eastAsia="Times New Roman"/>
          <w:sz w:val="24"/>
          <w:szCs w:val="24"/>
        </w:rPr>
        <w:t>2</w:t>
      </w:r>
      <w:r w:rsidR="00E60D07" w:rsidRPr="002E4268">
        <w:rPr>
          <w:rFonts w:eastAsia="Times New Roman"/>
          <w:sz w:val="24"/>
          <w:szCs w:val="24"/>
        </w:rPr>
        <w:t>, 202</w:t>
      </w:r>
      <w:r w:rsidR="004D4EFE" w:rsidRPr="002E4268">
        <w:rPr>
          <w:rFonts w:eastAsia="Times New Roman"/>
          <w:sz w:val="24"/>
          <w:szCs w:val="24"/>
        </w:rPr>
        <w:t>3</w:t>
      </w:r>
      <w:r w:rsidR="00E60D07" w:rsidRPr="002E4268">
        <w:rPr>
          <w:rFonts w:eastAsia="Times New Roman"/>
          <w:sz w:val="24"/>
          <w:szCs w:val="24"/>
        </w:rPr>
        <w:t>, 202</w:t>
      </w:r>
      <w:bookmarkEnd w:id="0"/>
      <w:r w:rsidR="004D4EFE" w:rsidRPr="002E4268">
        <w:rPr>
          <w:rFonts w:eastAsia="Times New Roman"/>
          <w:sz w:val="24"/>
          <w:szCs w:val="24"/>
        </w:rPr>
        <w:t>4</w:t>
      </w:r>
    </w:p>
    <w:p w14:paraId="523AF23E" w14:textId="043D726A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1510C3">
        <w:rPr>
          <w:rFonts w:eastAsia="Times New Roman"/>
        </w:rPr>
        <w:t>Orientation/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B6E2948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bookmarkEnd w:id="1"/>
      <w:tr w:rsidR="001510C3" w:rsidRPr="00E60D07" w14:paraId="594B24A7" w14:textId="77777777" w:rsidTr="001510C3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AB1396C" w:rsidR="001510C3" w:rsidRPr="00EA581C" w:rsidRDefault="001510C3" w:rsidP="001510C3">
            <w:pPr>
              <w:rPr>
                <w:rFonts w:eastAsia="Times New Roman" w:cs="Arial"/>
              </w:rPr>
            </w:pPr>
            <w:r w:rsidRPr="0082682D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25D3C018" w:rsidR="001510C3" w:rsidRPr="00EA581C" w:rsidRDefault="001510C3" w:rsidP="001510C3">
            <w:pPr>
              <w:rPr>
                <w:rFonts w:eastAsia="Times New Roman" w:cs="Arial"/>
              </w:rPr>
            </w:pPr>
            <w:r w:rsidRPr="0082682D">
              <w:t>Follow Occupational Safety and Health Administration (OSHA) regulatio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0BDC556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500DD05" w14:textId="285CF162" w:rsidR="001510C3" w:rsidRPr="007471BF" w:rsidRDefault="001510C3" w:rsidP="001510C3">
            <w:r w:rsidRPr="0082682D">
              <w:t>102</w:t>
            </w:r>
          </w:p>
        </w:tc>
        <w:tc>
          <w:tcPr>
            <w:tcW w:w="7650" w:type="dxa"/>
            <w:vAlign w:val="center"/>
          </w:tcPr>
          <w:p w14:paraId="4D2BCFA0" w14:textId="2519243B" w:rsidR="001510C3" w:rsidRPr="004D4EFE" w:rsidRDefault="001510C3" w:rsidP="001510C3">
            <w:r w:rsidRPr="0082682D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004B84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61E0F6E" w14:textId="319F1902" w:rsidR="001510C3" w:rsidRPr="007471BF" w:rsidRDefault="001510C3" w:rsidP="001510C3">
            <w:r w:rsidRPr="0082682D">
              <w:t>103</w:t>
            </w:r>
          </w:p>
        </w:tc>
        <w:tc>
          <w:tcPr>
            <w:tcW w:w="7650" w:type="dxa"/>
            <w:vAlign w:val="center"/>
          </w:tcPr>
          <w:p w14:paraId="7A42E006" w14:textId="70A2ECBF" w:rsidR="001510C3" w:rsidRPr="004D4EFE" w:rsidRDefault="001510C3" w:rsidP="001510C3">
            <w:r w:rsidRPr="0082682D">
              <w:t>Apply general shop safety procedures.</w:t>
            </w:r>
          </w:p>
        </w:tc>
        <w:tc>
          <w:tcPr>
            <w:tcW w:w="1620" w:type="dxa"/>
            <w:vAlign w:val="center"/>
          </w:tcPr>
          <w:p w14:paraId="72994A2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60D6D9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8DB0966" w14:textId="7326000C" w:rsidR="001510C3" w:rsidRPr="007471BF" w:rsidRDefault="001510C3" w:rsidP="001510C3">
            <w:r w:rsidRPr="0082682D">
              <w:t>104</w:t>
            </w:r>
          </w:p>
        </w:tc>
        <w:tc>
          <w:tcPr>
            <w:tcW w:w="7650" w:type="dxa"/>
            <w:vAlign w:val="center"/>
          </w:tcPr>
          <w:p w14:paraId="36048C4F" w14:textId="17F12A07" w:rsidR="001510C3" w:rsidRPr="004D4EFE" w:rsidRDefault="001510C3" w:rsidP="001510C3">
            <w:r w:rsidRPr="0082682D">
              <w:t>RESERVED</w:t>
            </w:r>
          </w:p>
        </w:tc>
        <w:tc>
          <w:tcPr>
            <w:tcW w:w="1620" w:type="dxa"/>
            <w:vAlign w:val="center"/>
          </w:tcPr>
          <w:p w14:paraId="67878F0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F5FE9D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A054F49" w14:textId="275B71D4" w:rsidR="001510C3" w:rsidRPr="007471BF" w:rsidRDefault="001510C3" w:rsidP="001510C3">
            <w:r w:rsidRPr="0082682D">
              <w:t>105</w:t>
            </w:r>
          </w:p>
        </w:tc>
        <w:tc>
          <w:tcPr>
            <w:tcW w:w="7650" w:type="dxa"/>
            <w:vAlign w:val="center"/>
          </w:tcPr>
          <w:p w14:paraId="28BF5E1D" w14:textId="4DC2D3C3" w:rsidR="001510C3" w:rsidRPr="004D4EFE" w:rsidRDefault="001510C3" w:rsidP="001510C3">
            <w:r w:rsidRPr="0082682D">
              <w:t>RESERVED</w:t>
            </w:r>
          </w:p>
        </w:tc>
        <w:tc>
          <w:tcPr>
            <w:tcW w:w="1620" w:type="dxa"/>
            <w:vAlign w:val="center"/>
          </w:tcPr>
          <w:p w14:paraId="508A5A0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66C900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08089FF" w14:textId="099D9118" w:rsidR="001510C3" w:rsidRPr="007471BF" w:rsidRDefault="001510C3" w:rsidP="001510C3">
            <w:r w:rsidRPr="0082682D">
              <w:t>106</w:t>
            </w:r>
          </w:p>
        </w:tc>
        <w:tc>
          <w:tcPr>
            <w:tcW w:w="7650" w:type="dxa"/>
            <w:vAlign w:val="center"/>
          </w:tcPr>
          <w:p w14:paraId="4E3AC717" w14:textId="693A19C9" w:rsidR="001510C3" w:rsidRPr="004D4EFE" w:rsidRDefault="001510C3" w:rsidP="001510C3">
            <w:r w:rsidRPr="0082682D">
              <w:t xml:space="preserve">Follow Safety Data Sheets (SDS). </w:t>
            </w:r>
          </w:p>
        </w:tc>
        <w:tc>
          <w:tcPr>
            <w:tcW w:w="1620" w:type="dxa"/>
            <w:vAlign w:val="center"/>
          </w:tcPr>
          <w:p w14:paraId="3FF493D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652426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0B015B1" w14:textId="74FC1CD7" w:rsidR="001510C3" w:rsidRPr="00FF23EA" w:rsidRDefault="001510C3" w:rsidP="001510C3">
            <w:r w:rsidRPr="0082682D">
              <w:t>107</w:t>
            </w:r>
          </w:p>
        </w:tc>
        <w:tc>
          <w:tcPr>
            <w:tcW w:w="7650" w:type="dxa"/>
            <w:vAlign w:val="center"/>
          </w:tcPr>
          <w:p w14:paraId="4E3CD23C" w14:textId="06EB68BB" w:rsidR="001510C3" w:rsidRPr="00FF23EA" w:rsidRDefault="001510C3" w:rsidP="001510C3">
            <w:r w:rsidRPr="0082682D">
              <w:t>RESERVED</w:t>
            </w:r>
          </w:p>
        </w:tc>
        <w:tc>
          <w:tcPr>
            <w:tcW w:w="1620" w:type="dxa"/>
            <w:vAlign w:val="center"/>
          </w:tcPr>
          <w:p w14:paraId="0E5A24B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3F169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5249824F" w:rsidR="00E60D07" w:rsidRDefault="00E60D07" w:rsidP="00E60D07">
      <w:pPr>
        <w:pStyle w:val="Heading2"/>
      </w:pPr>
      <w:r>
        <w:t xml:space="preserve">200 </w:t>
      </w:r>
      <w:r w:rsidR="001510C3">
        <w:t>Performing Layout Work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8A1090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67D3CCF8" w14:textId="77777777" w:rsidTr="00123EC8">
        <w:trPr>
          <w:trHeight w:val="288"/>
        </w:trPr>
        <w:tc>
          <w:tcPr>
            <w:tcW w:w="715" w:type="dxa"/>
            <w:hideMark/>
          </w:tcPr>
          <w:p w14:paraId="768CDC5B" w14:textId="1A40B6A0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201</w:t>
            </w:r>
          </w:p>
        </w:tc>
        <w:tc>
          <w:tcPr>
            <w:tcW w:w="7650" w:type="dxa"/>
            <w:hideMark/>
          </w:tcPr>
          <w:p w14:paraId="14EE78C9" w14:textId="15D04A71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Perform layout work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6B27CCC" w14:textId="77777777" w:rsidTr="00123EC8">
        <w:trPr>
          <w:trHeight w:val="288"/>
        </w:trPr>
        <w:tc>
          <w:tcPr>
            <w:tcW w:w="715" w:type="dxa"/>
          </w:tcPr>
          <w:p w14:paraId="5B513863" w14:textId="77176C7B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202</w:t>
            </w:r>
          </w:p>
        </w:tc>
        <w:tc>
          <w:tcPr>
            <w:tcW w:w="7650" w:type="dxa"/>
          </w:tcPr>
          <w:p w14:paraId="55ED1763" w14:textId="7EB4A7BA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5C2E1343" w14:textId="77777777" w:rsidTr="00123EC8">
        <w:trPr>
          <w:trHeight w:val="288"/>
        </w:trPr>
        <w:tc>
          <w:tcPr>
            <w:tcW w:w="715" w:type="dxa"/>
          </w:tcPr>
          <w:p w14:paraId="6E178321" w14:textId="7E98BBBD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203</w:t>
            </w:r>
          </w:p>
        </w:tc>
        <w:tc>
          <w:tcPr>
            <w:tcW w:w="7650" w:type="dxa"/>
          </w:tcPr>
          <w:p w14:paraId="170E6E85" w14:textId="48790B7B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4D0798D" w:rsidR="00E60D07" w:rsidRDefault="00E60D07" w:rsidP="007F79E0">
      <w:pPr>
        <w:pStyle w:val="Heading2"/>
      </w:pPr>
      <w:r>
        <w:t xml:space="preserve">300 </w:t>
      </w:r>
      <w:r w:rsidR="001510C3">
        <w:t xml:space="preserve">Part Inspe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E52F03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6963B85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F0239E8" w14:textId="15E055F7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301</w:t>
            </w:r>
          </w:p>
        </w:tc>
        <w:tc>
          <w:tcPr>
            <w:tcW w:w="7650" w:type="dxa"/>
            <w:vAlign w:val="center"/>
          </w:tcPr>
          <w:p w14:paraId="3374318E" w14:textId="161AA4F1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Use precision measuring instruments.</w:t>
            </w:r>
          </w:p>
        </w:tc>
        <w:tc>
          <w:tcPr>
            <w:tcW w:w="1620" w:type="dxa"/>
            <w:hideMark/>
          </w:tcPr>
          <w:p w14:paraId="0B9DD7E0" w14:textId="0569F95A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48A0D7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1A4BEB3" w14:textId="20FBDF1C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302</w:t>
            </w:r>
          </w:p>
        </w:tc>
        <w:tc>
          <w:tcPr>
            <w:tcW w:w="7650" w:type="dxa"/>
            <w:vAlign w:val="center"/>
          </w:tcPr>
          <w:p w14:paraId="1834969F" w14:textId="2CD4382B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Calibrate precision measuring instruments.</w:t>
            </w:r>
          </w:p>
        </w:tc>
        <w:tc>
          <w:tcPr>
            <w:tcW w:w="1620" w:type="dxa"/>
          </w:tcPr>
          <w:p w14:paraId="34831114" w14:textId="4D8FA59F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E27387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3C91099" w14:textId="7343D9AE" w:rsidR="001510C3" w:rsidRPr="00D75E05" w:rsidRDefault="001510C3" w:rsidP="001510C3">
            <w:r w:rsidRPr="003E4601">
              <w:t>303</w:t>
            </w:r>
          </w:p>
        </w:tc>
        <w:tc>
          <w:tcPr>
            <w:tcW w:w="7650" w:type="dxa"/>
            <w:vAlign w:val="center"/>
          </w:tcPr>
          <w:p w14:paraId="338EA030" w14:textId="3FDAE773" w:rsidR="001510C3" w:rsidRPr="00D75E05" w:rsidRDefault="001510C3" w:rsidP="001510C3">
            <w:r w:rsidRPr="003E4601">
              <w:t>Create quality control procedures.</w:t>
            </w:r>
          </w:p>
        </w:tc>
        <w:tc>
          <w:tcPr>
            <w:tcW w:w="1620" w:type="dxa"/>
          </w:tcPr>
          <w:p w14:paraId="01A42CC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3B429D80" w:rsidR="007F79E0" w:rsidRDefault="007F79E0" w:rsidP="007F79E0">
      <w:pPr>
        <w:pStyle w:val="Heading2"/>
      </w:pPr>
      <w:r>
        <w:lastRenderedPageBreak/>
        <w:t xml:space="preserve">400 </w:t>
      </w:r>
      <w:r w:rsidR="001510C3">
        <w:t>Bench Work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2F4DE8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791966A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9A866F3" w14:textId="1652B4BA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1</w:t>
            </w:r>
          </w:p>
        </w:tc>
        <w:tc>
          <w:tcPr>
            <w:tcW w:w="7650" w:type="dxa"/>
            <w:vAlign w:val="center"/>
          </w:tcPr>
          <w:p w14:paraId="0C82466E" w14:textId="6345B870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 xml:space="preserve">Apply bench work safety procedures. </w:t>
            </w:r>
          </w:p>
        </w:tc>
        <w:tc>
          <w:tcPr>
            <w:tcW w:w="1620" w:type="dxa"/>
            <w:hideMark/>
          </w:tcPr>
          <w:p w14:paraId="7CD4AEBE" w14:textId="539A309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5F81F3B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E830D7F" w14:textId="12D321AD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2</w:t>
            </w:r>
          </w:p>
        </w:tc>
        <w:tc>
          <w:tcPr>
            <w:tcW w:w="7650" w:type="dxa"/>
            <w:vAlign w:val="center"/>
          </w:tcPr>
          <w:p w14:paraId="64A9A743" w14:textId="7BA6F7F0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Cut material with a hand hacksaw.</w:t>
            </w:r>
          </w:p>
        </w:tc>
        <w:tc>
          <w:tcPr>
            <w:tcW w:w="1620" w:type="dxa"/>
          </w:tcPr>
          <w:p w14:paraId="5B82A548" w14:textId="671BF7FD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424F3C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B4AC167" w14:textId="65C2E3E6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3</w:t>
            </w:r>
          </w:p>
        </w:tc>
        <w:tc>
          <w:tcPr>
            <w:tcW w:w="7650" w:type="dxa"/>
            <w:vAlign w:val="center"/>
          </w:tcPr>
          <w:p w14:paraId="2DEA73F8" w14:textId="284C2114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File work to specifications.</w:t>
            </w:r>
          </w:p>
        </w:tc>
        <w:tc>
          <w:tcPr>
            <w:tcW w:w="1620" w:type="dxa"/>
          </w:tcPr>
          <w:p w14:paraId="166FCC22" w14:textId="27C72561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F0B09F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03662C9" w14:textId="3D4633DC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4</w:t>
            </w:r>
          </w:p>
        </w:tc>
        <w:tc>
          <w:tcPr>
            <w:tcW w:w="7650" w:type="dxa"/>
            <w:vAlign w:val="center"/>
          </w:tcPr>
          <w:p w14:paraId="6178697F" w14:textId="429049F2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Cut threads with hand taps and dies.</w:t>
            </w:r>
          </w:p>
        </w:tc>
        <w:tc>
          <w:tcPr>
            <w:tcW w:w="1620" w:type="dxa"/>
          </w:tcPr>
          <w:p w14:paraId="63741AFB" w14:textId="69C49246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711750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487E30C" w14:textId="08C23DAA" w:rsidR="001510C3" w:rsidRPr="00A83315" w:rsidRDefault="001510C3" w:rsidP="001510C3">
            <w:r w:rsidRPr="008E3F63">
              <w:t>405</w:t>
            </w:r>
          </w:p>
        </w:tc>
        <w:tc>
          <w:tcPr>
            <w:tcW w:w="7650" w:type="dxa"/>
            <w:vAlign w:val="center"/>
          </w:tcPr>
          <w:p w14:paraId="0C1E0B38" w14:textId="6ED67A53" w:rsidR="001510C3" w:rsidRPr="00A83315" w:rsidRDefault="001510C3" w:rsidP="001510C3">
            <w:r w:rsidRPr="008E3F63">
              <w:t>RESERVED</w:t>
            </w:r>
          </w:p>
        </w:tc>
        <w:tc>
          <w:tcPr>
            <w:tcW w:w="1620" w:type="dxa"/>
          </w:tcPr>
          <w:p w14:paraId="77A11E3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11DB2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25065A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2DB8E64" w14:textId="1EF428DC" w:rsidR="001510C3" w:rsidRPr="00A83315" w:rsidRDefault="001510C3" w:rsidP="001510C3">
            <w:r w:rsidRPr="008E3F63">
              <w:t>406</w:t>
            </w:r>
          </w:p>
        </w:tc>
        <w:tc>
          <w:tcPr>
            <w:tcW w:w="7650" w:type="dxa"/>
            <w:vAlign w:val="center"/>
          </w:tcPr>
          <w:p w14:paraId="2BF2571D" w14:textId="2AA0F299" w:rsidR="001510C3" w:rsidRPr="00A83315" w:rsidRDefault="001510C3" w:rsidP="001510C3">
            <w:r w:rsidRPr="008E3F63">
              <w:t xml:space="preserve">Select and use hand tools. </w:t>
            </w:r>
          </w:p>
        </w:tc>
        <w:tc>
          <w:tcPr>
            <w:tcW w:w="1620" w:type="dxa"/>
          </w:tcPr>
          <w:p w14:paraId="0B04CF2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3A8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4872B9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876213D" w14:textId="7B879B2A" w:rsidR="001510C3" w:rsidRPr="003D1D9F" w:rsidRDefault="001510C3" w:rsidP="001510C3">
            <w:r w:rsidRPr="008E3F63">
              <w:t>407</w:t>
            </w:r>
          </w:p>
        </w:tc>
        <w:tc>
          <w:tcPr>
            <w:tcW w:w="7650" w:type="dxa"/>
            <w:vAlign w:val="center"/>
          </w:tcPr>
          <w:p w14:paraId="16E6100F" w14:textId="23B0476B" w:rsidR="001510C3" w:rsidRPr="003D1D9F" w:rsidRDefault="001510C3" w:rsidP="001510C3">
            <w:r w:rsidRPr="008E3F63">
              <w:t>Use a hand arbor and hydraulic press.</w:t>
            </w:r>
          </w:p>
        </w:tc>
        <w:tc>
          <w:tcPr>
            <w:tcW w:w="1620" w:type="dxa"/>
          </w:tcPr>
          <w:p w14:paraId="1302BC5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FFDB2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461CB768" w:rsidR="007F79E0" w:rsidRDefault="007F79E0" w:rsidP="007F79E0">
      <w:pPr>
        <w:pStyle w:val="Heading2"/>
      </w:pPr>
      <w:r>
        <w:t xml:space="preserve">500 </w:t>
      </w:r>
      <w:r w:rsidR="001510C3">
        <w:t>Drill Pr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F023F1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bookmarkEnd w:id="2"/>
      <w:tr w:rsidR="001510C3" w:rsidRPr="00E60D07" w14:paraId="64B4DFE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3D6D65B" w14:textId="798EAEB7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501</w:t>
            </w:r>
          </w:p>
        </w:tc>
        <w:tc>
          <w:tcPr>
            <w:tcW w:w="7650" w:type="dxa"/>
            <w:vAlign w:val="center"/>
          </w:tcPr>
          <w:p w14:paraId="43EA4BD5" w14:textId="0EB4AF6E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Apply drill press safety procedur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C04BD6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9FF0FDE" w14:textId="4D4902C5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502</w:t>
            </w:r>
          </w:p>
        </w:tc>
        <w:tc>
          <w:tcPr>
            <w:tcW w:w="7650" w:type="dxa"/>
            <w:vAlign w:val="center"/>
          </w:tcPr>
          <w:p w14:paraId="191074CB" w14:textId="5895235D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Operate drill press work holding devices.</w:t>
            </w:r>
          </w:p>
        </w:tc>
        <w:tc>
          <w:tcPr>
            <w:tcW w:w="1620" w:type="dxa"/>
            <w:vAlign w:val="center"/>
          </w:tcPr>
          <w:p w14:paraId="275D4B9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3A65B3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616618E" w14:textId="337FC1F8" w:rsidR="001510C3" w:rsidRPr="00E20E4E" w:rsidRDefault="001510C3" w:rsidP="001510C3">
            <w:r w:rsidRPr="00A32224">
              <w:t>503</w:t>
            </w:r>
          </w:p>
        </w:tc>
        <w:tc>
          <w:tcPr>
            <w:tcW w:w="7650" w:type="dxa"/>
            <w:vAlign w:val="center"/>
          </w:tcPr>
          <w:p w14:paraId="23A934D8" w14:textId="279C4DE1" w:rsidR="001510C3" w:rsidRPr="00E20E4E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2D5CF5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6F3CF6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8B9ED2D" w14:textId="52EF066D" w:rsidR="001510C3" w:rsidRPr="00E20E4E" w:rsidRDefault="001510C3" w:rsidP="001510C3">
            <w:r w:rsidRPr="00A32224">
              <w:t>504</w:t>
            </w:r>
          </w:p>
        </w:tc>
        <w:tc>
          <w:tcPr>
            <w:tcW w:w="7650" w:type="dxa"/>
            <w:vAlign w:val="center"/>
          </w:tcPr>
          <w:p w14:paraId="0FCCDC0D" w14:textId="5721F680" w:rsidR="001510C3" w:rsidRPr="00E20E4E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B407B1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5DE3EC9" w14:textId="3C8E30C7" w:rsidR="001510C3" w:rsidRPr="00E20E4E" w:rsidRDefault="001510C3" w:rsidP="001510C3">
            <w:r w:rsidRPr="00A32224">
              <w:t>505</w:t>
            </w:r>
          </w:p>
        </w:tc>
        <w:tc>
          <w:tcPr>
            <w:tcW w:w="7650" w:type="dxa"/>
            <w:vAlign w:val="center"/>
          </w:tcPr>
          <w:p w14:paraId="5A1B6F0C" w14:textId="2570078A" w:rsidR="001510C3" w:rsidRPr="00E20E4E" w:rsidRDefault="001510C3" w:rsidP="001510C3">
            <w:r w:rsidRPr="00A32224">
              <w:t>Select correct drill sizes for drill press application.</w:t>
            </w:r>
          </w:p>
        </w:tc>
        <w:tc>
          <w:tcPr>
            <w:tcW w:w="1620" w:type="dxa"/>
            <w:vAlign w:val="center"/>
          </w:tcPr>
          <w:p w14:paraId="69800AE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5D1D805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CE2B189" w14:textId="434B6EF9" w:rsidR="001510C3" w:rsidRPr="00D9079C" w:rsidRDefault="001510C3" w:rsidP="001510C3">
            <w:r w:rsidRPr="00A32224">
              <w:t>506</w:t>
            </w:r>
          </w:p>
        </w:tc>
        <w:tc>
          <w:tcPr>
            <w:tcW w:w="7650" w:type="dxa"/>
            <w:vAlign w:val="center"/>
          </w:tcPr>
          <w:p w14:paraId="0FC19835" w14:textId="09023E02" w:rsidR="001510C3" w:rsidRPr="00D9079C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10F8EF0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8522CF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42F38DF" w14:textId="5756A195" w:rsidR="001510C3" w:rsidRPr="00D9079C" w:rsidRDefault="001510C3" w:rsidP="001510C3">
            <w:r w:rsidRPr="00A32224">
              <w:t>507</w:t>
            </w:r>
          </w:p>
        </w:tc>
        <w:tc>
          <w:tcPr>
            <w:tcW w:w="7650" w:type="dxa"/>
            <w:vAlign w:val="center"/>
          </w:tcPr>
          <w:p w14:paraId="32A5B4E7" w14:textId="7C6A2BBD" w:rsidR="001510C3" w:rsidRPr="00D9079C" w:rsidRDefault="001510C3" w:rsidP="001510C3">
            <w:r w:rsidRPr="00A32224">
              <w:t>Demonstrate counterboring, spotfacing, reaming</w:t>
            </w:r>
            <w:r w:rsidR="00496B19">
              <w:t>,</w:t>
            </w:r>
            <w:r w:rsidRPr="00A32224">
              <w:t xml:space="preserve"> and countersinking.</w:t>
            </w:r>
          </w:p>
        </w:tc>
        <w:tc>
          <w:tcPr>
            <w:tcW w:w="1620" w:type="dxa"/>
            <w:vAlign w:val="center"/>
          </w:tcPr>
          <w:p w14:paraId="1A19DF5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D97019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5715600" w14:textId="5E60DDCC" w:rsidR="001510C3" w:rsidRPr="00D9079C" w:rsidRDefault="001510C3" w:rsidP="001510C3">
            <w:r w:rsidRPr="00A32224">
              <w:t>508</w:t>
            </w:r>
          </w:p>
        </w:tc>
        <w:tc>
          <w:tcPr>
            <w:tcW w:w="7650" w:type="dxa"/>
            <w:vAlign w:val="center"/>
          </w:tcPr>
          <w:p w14:paraId="67FD02A2" w14:textId="6EE3FF5B" w:rsidR="001510C3" w:rsidRPr="00D9079C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705AE96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3995D1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52DA7AA" w14:textId="0CC38F86" w:rsidR="001510C3" w:rsidRPr="00D9079C" w:rsidRDefault="001510C3" w:rsidP="001510C3">
            <w:r w:rsidRPr="00A32224">
              <w:t>509</w:t>
            </w:r>
          </w:p>
        </w:tc>
        <w:tc>
          <w:tcPr>
            <w:tcW w:w="7650" w:type="dxa"/>
            <w:vAlign w:val="center"/>
          </w:tcPr>
          <w:p w14:paraId="5386166C" w14:textId="68F53448" w:rsidR="001510C3" w:rsidRPr="00D9079C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5A171C2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54C0FD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94B6F2F" w14:textId="33C21255" w:rsidR="001510C3" w:rsidRPr="00D536BB" w:rsidRDefault="001510C3" w:rsidP="001510C3">
            <w:r w:rsidRPr="00A32224">
              <w:t>510</w:t>
            </w:r>
          </w:p>
        </w:tc>
        <w:tc>
          <w:tcPr>
            <w:tcW w:w="7650" w:type="dxa"/>
            <w:vAlign w:val="center"/>
          </w:tcPr>
          <w:p w14:paraId="0DF56014" w14:textId="160EFF4A" w:rsidR="001510C3" w:rsidRPr="00D536BB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1973985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B948B4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EB477D0" w14:textId="586475F9" w:rsidR="001510C3" w:rsidRPr="00E4511D" w:rsidRDefault="001510C3" w:rsidP="001510C3">
            <w:r w:rsidRPr="00A32224">
              <w:t>511</w:t>
            </w:r>
          </w:p>
        </w:tc>
        <w:tc>
          <w:tcPr>
            <w:tcW w:w="7650" w:type="dxa"/>
            <w:vAlign w:val="center"/>
          </w:tcPr>
          <w:p w14:paraId="7C65487E" w14:textId="210EC539" w:rsidR="001510C3" w:rsidRPr="00E4511D" w:rsidRDefault="001510C3" w:rsidP="001510C3">
            <w:r w:rsidRPr="00A32224">
              <w:t>RESERVED</w:t>
            </w:r>
          </w:p>
        </w:tc>
        <w:tc>
          <w:tcPr>
            <w:tcW w:w="1620" w:type="dxa"/>
            <w:vAlign w:val="center"/>
          </w:tcPr>
          <w:p w14:paraId="549AF31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6DD51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D8563C6" w14:textId="215156C8" w:rsidR="001510C3" w:rsidRDefault="001510C3">
      <w:pPr>
        <w:rPr>
          <w:rFonts w:eastAsiaTheme="majorEastAsia" w:cs="Arial"/>
          <w:b/>
          <w:bCs/>
          <w:sz w:val="26"/>
          <w:szCs w:val="26"/>
        </w:rPr>
      </w:pPr>
    </w:p>
    <w:p w14:paraId="5902B831" w14:textId="77777777" w:rsidR="002E4268" w:rsidRDefault="002E4268" w:rsidP="007F79E0">
      <w:pPr>
        <w:pStyle w:val="Heading2"/>
      </w:pPr>
    </w:p>
    <w:p w14:paraId="490A41CA" w14:textId="4A131468" w:rsidR="007F79E0" w:rsidRDefault="007F79E0" w:rsidP="007F79E0">
      <w:pPr>
        <w:pStyle w:val="Heading2"/>
      </w:pPr>
      <w:r>
        <w:lastRenderedPageBreak/>
        <w:t xml:space="preserve">600 </w:t>
      </w:r>
      <w:r w:rsidR="001510C3">
        <w:t>Grinding Mach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5278173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45BEF1E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3A14760" w14:textId="29C5F2C4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1</w:t>
            </w:r>
          </w:p>
        </w:tc>
        <w:tc>
          <w:tcPr>
            <w:tcW w:w="7650" w:type="dxa"/>
            <w:vAlign w:val="center"/>
          </w:tcPr>
          <w:p w14:paraId="6D3BFECC" w14:textId="3A7A7F7B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Apply pedestal and surface grinding safety procedure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5414A37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953893B" w14:textId="34D9C875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2</w:t>
            </w:r>
          </w:p>
        </w:tc>
        <w:tc>
          <w:tcPr>
            <w:tcW w:w="7650" w:type="dxa"/>
            <w:vAlign w:val="center"/>
          </w:tcPr>
          <w:p w14:paraId="24C47381" w14:textId="74D78059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Identify parts of pedestal grinder.</w:t>
            </w:r>
          </w:p>
        </w:tc>
        <w:tc>
          <w:tcPr>
            <w:tcW w:w="1620" w:type="dxa"/>
            <w:vAlign w:val="center"/>
          </w:tcPr>
          <w:p w14:paraId="1F8FD1E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AEDD74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6CFE745" w14:textId="3238A261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3</w:t>
            </w:r>
          </w:p>
        </w:tc>
        <w:tc>
          <w:tcPr>
            <w:tcW w:w="7650" w:type="dxa"/>
            <w:vAlign w:val="center"/>
          </w:tcPr>
          <w:p w14:paraId="60E81024" w14:textId="695852B7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Test, mount</w:t>
            </w:r>
            <w:r w:rsidR="00496B19">
              <w:t>,</w:t>
            </w:r>
            <w:r w:rsidRPr="000503C5">
              <w:t xml:space="preserve"> and dress grinding wheels.</w:t>
            </w:r>
          </w:p>
        </w:tc>
        <w:tc>
          <w:tcPr>
            <w:tcW w:w="1620" w:type="dxa"/>
            <w:vAlign w:val="center"/>
          </w:tcPr>
          <w:p w14:paraId="41C0194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0E27794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1695A2C" w14:textId="2C871111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4</w:t>
            </w:r>
          </w:p>
        </w:tc>
        <w:tc>
          <w:tcPr>
            <w:tcW w:w="7650" w:type="dxa"/>
            <w:vAlign w:val="center"/>
          </w:tcPr>
          <w:p w14:paraId="01B52E05" w14:textId="12C51043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 xml:space="preserve">Grind and sharpen tools. </w:t>
            </w:r>
          </w:p>
        </w:tc>
        <w:tc>
          <w:tcPr>
            <w:tcW w:w="1620" w:type="dxa"/>
            <w:vAlign w:val="center"/>
          </w:tcPr>
          <w:p w14:paraId="1EB315B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82AFF3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7AA332D" w14:textId="7C203B6E" w:rsidR="001510C3" w:rsidRPr="00585B4F" w:rsidRDefault="001510C3" w:rsidP="001510C3">
            <w:r w:rsidRPr="000503C5">
              <w:t>605</w:t>
            </w:r>
          </w:p>
        </w:tc>
        <w:tc>
          <w:tcPr>
            <w:tcW w:w="7650" w:type="dxa"/>
            <w:vAlign w:val="center"/>
          </w:tcPr>
          <w:p w14:paraId="677A1046" w14:textId="1B2E1AA9" w:rsidR="001510C3" w:rsidRPr="00585B4F" w:rsidRDefault="001510C3" w:rsidP="001510C3">
            <w:r w:rsidRPr="000503C5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A22A59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A7FF96" w14:textId="6443C94D" w:rsidR="001510C3" w:rsidRPr="00585B4F" w:rsidRDefault="001510C3" w:rsidP="001510C3">
            <w:r w:rsidRPr="000503C5">
              <w:t>606</w:t>
            </w:r>
          </w:p>
        </w:tc>
        <w:tc>
          <w:tcPr>
            <w:tcW w:w="7650" w:type="dxa"/>
            <w:vAlign w:val="center"/>
          </w:tcPr>
          <w:p w14:paraId="1F04F071" w14:textId="506B61CC" w:rsidR="001510C3" w:rsidRPr="00585B4F" w:rsidRDefault="001510C3" w:rsidP="001510C3">
            <w:r w:rsidRPr="000503C5">
              <w:t>RESERVED</w:t>
            </w:r>
          </w:p>
        </w:tc>
        <w:tc>
          <w:tcPr>
            <w:tcW w:w="1620" w:type="dxa"/>
            <w:vAlign w:val="center"/>
          </w:tcPr>
          <w:p w14:paraId="1B88D57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171A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16D65E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A50C3AF" w14:textId="38F59F39" w:rsidR="001510C3" w:rsidRPr="00585B4F" w:rsidRDefault="001510C3" w:rsidP="001510C3">
            <w:r w:rsidRPr="000503C5">
              <w:t>607</w:t>
            </w:r>
          </w:p>
        </w:tc>
        <w:tc>
          <w:tcPr>
            <w:tcW w:w="7650" w:type="dxa"/>
            <w:vAlign w:val="center"/>
          </w:tcPr>
          <w:p w14:paraId="776FECCF" w14:textId="4BFF59EE" w:rsidR="001510C3" w:rsidRPr="00585B4F" w:rsidRDefault="001510C3" w:rsidP="001510C3">
            <w:r w:rsidRPr="000503C5">
              <w:t>RESERVED</w:t>
            </w:r>
          </w:p>
        </w:tc>
        <w:tc>
          <w:tcPr>
            <w:tcW w:w="1620" w:type="dxa"/>
            <w:vAlign w:val="center"/>
          </w:tcPr>
          <w:p w14:paraId="1BDCB20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A718C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FA2618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AC1E4FE" w14:textId="49BE0B66" w:rsidR="001510C3" w:rsidRPr="00945BE5" w:rsidRDefault="001510C3" w:rsidP="001510C3">
            <w:r w:rsidRPr="000503C5">
              <w:t>608</w:t>
            </w:r>
          </w:p>
        </w:tc>
        <w:tc>
          <w:tcPr>
            <w:tcW w:w="7650" w:type="dxa"/>
            <w:vAlign w:val="center"/>
          </w:tcPr>
          <w:p w14:paraId="0B7AB4FA" w14:textId="0B13DC81" w:rsidR="001510C3" w:rsidRPr="00945BE5" w:rsidRDefault="001510C3" w:rsidP="001510C3">
            <w:r w:rsidRPr="000503C5">
              <w:t>Identify parts of surface grinder.</w:t>
            </w:r>
          </w:p>
        </w:tc>
        <w:tc>
          <w:tcPr>
            <w:tcW w:w="1620" w:type="dxa"/>
            <w:vAlign w:val="center"/>
          </w:tcPr>
          <w:p w14:paraId="7D7D7FF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A3C3F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4CF030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4732CA5" w14:textId="380FF258" w:rsidR="001510C3" w:rsidRPr="00945BE5" w:rsidRDefault="001510C3" w:rsidP="001510C3">
            <w:r w:rsidRPr="000503C5">
              <w:t>609</w:t>
            </w:r>
          </w:p>
        </w:tc>
        <w:tc>
          <w:tcPr>
            <w:tcW w:w="7650" w:type="dxa"/>
            <w:vAlign w:val="center"/>
          </w:tcPr>
          <w:p w14:paraId="51845DBA" w14:textId="2A904D94" w:rsidR="001510C3" w:rsidRPr="00945BE5" w:rsidRDefault="001510C3" w:rsidP="001510C3">
            <w:r w:rsidRPr="000503C5">
              <w:t>Grind surfaces flat and parallel using a magnetic chuck.</w:t>
            </w:r>
          </w:p>
        </w:tc>
        <w:tc>
          <w:tcPr>
            <w:tcW w:w="1620" w:type="dxa"/>
            <w:vAlign w:val="center"/>
          </w:tcPr>
          <w:p w14:paraId="5E0C93B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8BC9F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AF9860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DDA5042" w14:textId="0DE83032" w:rsidR="001510C3" w:rsidRPr="00945BE5" w:rsidRDefault="001510C3" w:rsidP="001510C3">
            <w:r w:rsidRPr="000503C5">
              <w:t>610</w:t>
            </w:r>
          </w:p>
        </w:tc>
        <w:tc>
          <w:tcPr>
            <w:tcW w:w="7650" w:type="dxa"/>
            <w:vAlign w:val="center"/>
          </w:tcPr>
          <w:p w14:paraId="2B45BBC3" w14:textId="17E65D99" w:rsidR="001510C3" w:rsidRPr="00945BE5" w:rsidRDefault="001510C3" w:rsidP="001510C3">
            <w:r w:rsidRPr="000503C5">
              <w:t>Grind work surfaces square with a vise or angle plate.</w:t>
            </w:r>
          </w:p>
        </w:tc>
        <w:tc>
          <w:tcPr>
            <w:tcW w:w="1620" w:type="dxa"/>
            <w:vAlign w:val="center"/>
          </w:tcPr>
          <w:p w14:paraId="2D40E74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F4FF7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0B4625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C51CC4D" w14:textId="7BA16EB3" w:rsidR="001510C3" w:rsidRPr="004E1DD6" w:rsidRDefault="001510C3" w:rsidP="001510C3">
            <w:r w:rsidRPr="000503C5">
              <w:t>611</w:t>
            </w:r>
          </w:p>
        </w:tc>
        <w:tc>
          <w:tcPr>
            <w:tcW w:w="7650" w:type="dxa"/>
            <w:vAlign w:val="center"/>
          </w:tcPr>
          <w:p w14:paraId="59177CBD" w14:textId="7B20CB19" w:rsidR="001510C3" w:rsidRPr="004E1DD6" w:rsidRDefault="001510C3" w:rsidP="001510C3">
            <w:r w:rsidRPr="000503C5">
              <w:t>Grind precision angles using a sine plate or sine bar.</w:t>
            </w:r>
          </w:p>
        </w:tc>
        <w:tc>
          <w:tcPr>
            <w:tcW w:w="1620" w:type="dxa"/>
            <w:vAlign w:val="center"/>
          </w:tcPr>
          <w:p w14:paraId="7519458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8D81A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F280A3B" w:rsidR="00EA581C" w:rsidRDefault="00EA581C" w:rsidP="00EA581C">
      <w:pPr>
        <w:pStyle w:val="Heading2"/>
      </w:pPr>
      <w:r>
        <w:t xml:space="preserve">700 </w:t>
      </w:r>
      <w:r w:rsidR="001510C3">
        <w:t>Lat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FBF5E25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36B3BC2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04A0934" w14:textId="7F3F4ED9" w:rsidR="001510C3" w:rsidRPr="00E60D07" w:rsidRDefault="001510C3" w:rsidP="001510C3">
            <w:pPr>
              <w:rPr>
                <w:rFonts w:eastAsia="Times New Roman" w:cs="Arial"/>
              </w:rPr>
            </w:pPr>
            <w:r w:rsidRPr="004345CE">
              <w:t>701</w:t>
            </w:r>
          </w:p>
        </w:tc>
        <w:tc>
          <w:tcPr>
            <w:tcW w:w="7650" w:type="dxa"/>
            <w:vAlign w:val="center"/>
          </w:tcPr>
          <w:p w14:paraId="534FD653" w14:textId="1454D1F2" w:rsidR="001510C3" w:rsidRPr="00E60D07" w:rsidRDefault="001510C3" w:rsidP="001510C3">
            <w:pPr>
              <w:rPr>
                <w:rFonts w:eastAsia="Times New Roman" w:cs="Arial"/>
              </w:rPr>
            </w:pPr>
            <w:r w:rsidRPr="004345CE">
              <w:t>Apply lathe safety procedure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994BE6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4843B2B" w14:textId="47D01B55" w:rsidR="001510C3" w:rsidRPr="00D0177F" w:rsidRDefault="001510C3" w:rsidP="001510C3">
            <w:r w:rsidRPr="004345CE">
              <w:t>702</w:t>
            </w:r>
          </w:p>
        </w:tc>
        <w:tc>
          <w:tcPr>
            <w:tcW w:w="7650" w:type="dxa"/>
            <w:vAlign w:val="center"/>
          </w:tcPr>
          <w:p w14:paraId="6FDED19C" w14:textId="7DD10B58" w:rsidR="001510C3" w:rsidRPr="00D0177F" w:rsidRDefault="001510C3" w:rsidP="001510C3">
            <w:r w:rsidRPr="004345CE">
              <w:t>Indicate work piece in a 4</w:t>
            </w:r>
            <w:r w:rsidR="00496B19">
              <w:t>-</w:t>
            </w:r>
            <w:r w:rsidRPr="004345CE">
              <w:t>jaw chuck.</w:t>
            </w:r>
          </w:p>
        </w:tc>
        <w:tc>
          <w:tcPr>
            <w:tcW w:w="1620" w:type="dxa"/>
            <w:vAlign w:val="center"/>
          </w:tcPr>
          <w:p w14:paraId="521C4A9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95A13C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6ADB852" w14:textId="13DEFA9D" w:rsidR="001510C3" w:rsidRPr="00D0177F" w:rsidRDefault="001510C3" w:rsidP="001510C3">
            <w:r w:rsidRPr="004345CE">
              <w:t>703</w:t>
            </w:r>
          </w:p>
        </w:tc>
        <w:tc>
          <w:tcPr>
            <w:tcW w:w="7650" w:type="dxa"/>
            <w:vAlign w:val="center"/>
          </w:tcPr>
          <w:p w14:paraId="4184EC1E" w14:textId="154D9D7E" w:rsidR="001510C3" w:rsidRPr="00D0177F" w:rsidRDefault="001510C3" w:rsidP="001510C3">
            <w:r w:rsidRPr="004345CE">
              <w:t>Align centers.</w:t>
            </w:r>
          </w:p>
        </w:tc>
        <w:tc>
          <w:tcPr>
            <w:tcW w:w="1620" w:type="dxa"/>
            <w:vAlign w:val="center"/>
          </w:tcPr>
          <w:p w14:paraId="23631BE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40A40E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1B2F355" w14:textId="4E675BDB" w:rsidR="001510C3" w:rsidRPr="008A342A" w:rsidRDefault="001510C3" w:rsidP="001510C3">
            <w:r w:rsidRPr="004345CE">
              <w:t>704</w:t>
            </w:r>
          </w:p>
        </w:tc>
        <w:tc>
          <w:tcPr>
            <w:tcW w:w="7650" w:type="dxa"/>
            <w:vAlign w:val="center"/>
          </w:tcPr>
          <w:p w14:paraId="592DF59E" w14:textId="02DDFE94" w:rsidR="001510C3" w:rsidRPr="008A342A" w:rsidRDefault="001510C3" w:rsidP="001510C3">
            <w:r w:rsidRPr="004345CE">
              <w:t>Face workpiece.</w:t>
            </w:r>
          </w:p>
        </w:tc>
        <w:tc>
          <w:tcPr>
            <w:tcW w:w="1620" w:type="dxa"/>
            <w:vAlign w:val="center"/>
          </w:tcPr>
          <w:p w14:paraId="5334A44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2DF27D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DF7388A" w14:textId="49E6539D" w:rsidR="001510C3" w:rsidRPr="008A342A" w:rsidRDefault="001510C3" w:rsidP="001510C3">
            <w:r w:rsidRPr="004345CE">
              <w:t>705</w:t>
            </w:r>
          </w:p>
        </w:tc>
        <w:tc>
          <w:tcPr>
            <w:tcW w:w="7650" w:type="dxa"/>
            <w:vAlign w:val="center"/>
          </w:tcPr>
          <w:p w14:paraId="7040F360" w14:textId="5B30D4A4" w:rsidR="001510C3" w:rsidRPr="008A342A" w:rsidRDefault="001510C3" w:rsidP="001510C3">
            <w:r w:rsidRPr="004345CE">
              <w:t>RESERVED</w:t>
            </w:r>
          </w:p>
        </w:tc>
        <w:tc>
          <w:tcPr>
            <w:tcW w:w="1620" w:type="dxa"/>
            <w:vAlign w:val="center"/>
          </w:tcPr>
          <w:p w14:paraId="06C5A3A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9369EB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43F27E1" w14:textId="7B5A8352" w:rsidR="001510C3" w:rsidRPr="00F91345" w:rsidRDefault="001510C3" w:rsidP="001510C3">
            <w:r w:rsidRPr="004345CE">
              <w:t>706</w:t>
            </w:r>
          </w:p>
        </w:tc>
        <w:tc>
          <w:tcPr>
            <w:tcW w:w="7650" w:type="dxa"/>
            <w:vAlign w:val="center"/>
          </w:tcPr>
          <w:p w14:paraId="45E9B250" w14:textId="5A6CE8A2" w:rsidR="001510C3" w:rsidRPr="00F91345" w:rsidRDefault="001510C3" w:rsidP="001510C3">
            <w:r w:rsidRPr="004345CE">
              <w:t>Turn inside and outside diameters to shoulders.</w:t>
            </w:r>
          </w:p>
        </w:tc>
        <w:tc>
          <w:tcPr>
            <w:tcW w:w="1620" w:type="dxa"/>
            <w:vAlign w:val="center"/>
          </w:tcPr>
          <w:p w14:paraId="316A7D2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50360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25B5BC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D2AAD16" w14:textId="1F2574D5" w:rsidR="001510C3" w:rsidRPr="00F91345" w:rsidRDefault="001510C3" w:rsidP="001510C3">
            <w:r w:rsidRPr="004345CE">
              <w:t>707</w:t>
            </w:r>
          </w:p>
        </w:tc>
        <w:tc>
          <w:tcPr>
            <w:tcW w:w="7650" w:type="dxa"/>
            <w:vAlign w:val="center"/>
          </w:tcPr>
          <w:p w14:paraId="693F2C03" w14:textId="7AFFCB05" w:rsidR="001510C3" w:rsidRPr="00F91345" w:rsidRDefault="001510C3" w:rsidP="001510C3">
            <w:r w:rsidRPr="004345CE">
              <w:t>Turn tapers.</w:t>
            </w:r>
          </w:p>
        </w:tc>
        <w:tc>
          <w:tcPr>
            <w:tcW w:w="1620" w:type="dxa"/>
            <w:vAlign w:val="center"/>
          </w:tcPr>
          <w:p w14:paraId="3788553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3A0EE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741C59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1B02210" w14:textId="421C6F22" w:rsidR="001510C3" w:rsidRPr="00F91345" w:rsidRDefault="001510C3" w:rsidP="001510C3">
            <w:r w:rsidRPr="004345CE">
              <w:t>708</w:t>
            </w:r>
          </w:p>
        </w:tc>
        <w:tc>
          <w:tcPr>
            <w:tcW w:w="7650" w:type="dxa"/>
            <w:vAlign w:val="center"/>
          </w:tcPr>
          <w:p w14:paraId="7D177CBA" w14:textId="57E04FFB" w:rsidR="001510C3" w:rsidRPr="00F91345" w:rsidRDefault="001510C3" w:rsidP="001510C3">
            <w:r w:rsidRPr="004345CE">
              <w:t>Demonstrate knurling.</w:t>
            </w:r>
          </w:p>
        </w:tc>
        <w:tc>
          <w:tcPr>
            <w:tcW w:w="1620" w:type="dxa"/>
            <w:vAlign w:val="center"/>
          </w:tcPr>
          <w:p w14:paraId="0918DF4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39D23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9FA6CF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B83D07D" w14:textId="536927D9" w:rsidR="001510C3" w:rsidRPr="00F91345" w:rsidRDefault="001510C3" w:rsidP="001510C3">
            <w:r w:rsidRPr="004345CE">
              <w:t>709</w:t>
            </w:r>
          </w:p>
        </w:tc>
        <w:tc>
          <w:tcPr>
            <w:tcW w:w="7650" w:type="dxa"/>
            <w:vAlign w:val="center"/>
          </w:tcPr>
          <w:p w14:paraId="3AE233B6" w14:textId="042A9D9B" w:rsidR="001510C3" w:rsidRPr="00F91345" w:rsidRDefault="001510C3" w:rsidP="001510C3">
            <w:r w:rsidRPr="004345CE">
              <w:t>Part off and groove workpiece.</w:t>
            </w:r>
          </w:p>
        </w:tc>
        <w:tc>
          <w:tcPr>
            <w:tcW w:w="1620" w:type="dxa"/>
            <w:vAlign w:val="center"/>
          </w:tcPr>
          <w:p w14:paraId="12E6A0F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B9E10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C437AB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541DA8C" w14:textId="71ECFAC1" w:rsidR="001510C3" w:rsidRPr="00F91345" w:rsidRDefault="001510C3" w:rsidP="001510C3">
            <w:r w:rsidRPr="004345CE">
              <w:t>710</w:t>
            </w:r>
          </w:p>
        </w:tc>
        <w:tc>
          <w:tcPr>
            <w:tcW w:w="7650" w:type="dxa"/>
            <w:vAlign w:val="center"/>
          </w:tcPr>
          <w:p w14:paraId="0A69FCF6" w14:textId="2B5CA7D7" w:rsidR="001510C3" w:rsidRPr="00F91345" w:rsidRDefault="001510C3" w:rsidP="001510C3">
            <w:r w:rsidRPr="004345CE">
              <w:t>Cut internal and external threads.</w:t>
            </w:r>
          </w:p>
        </w:tc>
        <w:tc>
          <w:tcPr>
            <w:tcW w:w="1620" w:type="dxa"/>
            <w:vAlign w:val="center"/>
          </w:tcPr>
          <w:p w14:paraId="1F1A238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D130A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110BA8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26E516F" w14:textId="1C9FA1F9" w:rsidR="001510C3" w:rsidRPr="00F91345" w:rsidRDefault="001510C3" w:rsidP="001510C3">
            <w:r w:rsidRPr="004345CE">
              <w:t>711</w:t>
            </w:r>
          </w:p>
        </w:tc>
        <w:tc>
          <w:tcPr>
            <w:tcW w:w="7650" w:type="dxa"/>
            <w:vAlign w:val="center"/>
          </w:tcPr>
          <w:p w14:paraId="2D36CC05" w14:textId="33159025" w:rsidR="001510C3" w:rsidRPr="00F91345" w:rsidRDefault="001510C3" w:rsidP="001510C3">
            <w:r w:rsidRPr="004345CE">
              <w:t>RESERVED</w:t>
            </w:r>
          </w:p>
        </w:tc>
        <w:tc>
          <w:tcPr>
            <w:tcW w:w="1620" w:type="dxa"/>
            <w:vAlign w:val="center"/>
          </w:tcPr>
          <w:p w14:paraId="2A3D943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CB96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853E13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2BFA87B" w14:textId="5D47A83E" w:rsidR="001510C3" w:rsidRPr="00F91345" w:rsidRDefault="001510C3" w:rsidP="001510C3">
            <w:r w:rsidRPr="004345CE">
              <w:lastRenderedPageBreak/>
              <w:t>712</w:t>
            </w:r>
          </w:p>
        </w:tc>
        <w:tc>
          <w:tcPr>
            <w:tcW w:w="7650" w:type="dxa"/>
            <w:vAlign w:val="center"/>
          </w:tcPr>
          <w:p w14:paraId="1DAF6940" w14:textId="210E3355" w:rsidR="001510C3" w:rsidRPr="00F91345" w:rsidRDefault="001510C3" w:rsidP="001510C3">
            <w:r w:rsidRPr="004345CE">
              <w:t xml:space="preserve">File and polish workpiece. </w:t>
            </w:r>
          </w:p>
        </w:tc>
        <w:tc>
          <w:tcPr>
            <w:tcW w:w="1620" w:type="dxa"/>
            <w:vAlign w:val="center"/>
          </w:tcPr>
          <w:p w14:paraId="6D658BA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AC340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264488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49ACC41" w14:textId="38D4116E" w:rsidR="001510C3" w:rsidRPr="00F91345" w:rsidRDefault="001510C3" w:rsidP="001510C3">
            <w:r w:rsidRPr="004345CE">
              <w:t>713</w:t>
            </w:r>
          </w:p>
        </w:tc>
        <w:tc>
          <w:tcPr>
            <w:tcW w:w="7650" w:type="dxa"/>
            <w:vAlign w:val="center"/>
          </w:tcPr>
          <w:p w14:paraId="719ACE0D" w14:textId="3AAD82BA" w:rsidR="001510C3" w:rsidRPr="00F91345" w:rsidRDefault="001510C3" w:rsidP="001510C3">
            <w:r w:rsidRPr="004345CE">
              <w:t>RESERVED</w:t>
            </w:r>
          </w:p>
        </w:tc>
        <w:tc>
          <w:tcPr>
            <w:tcW w:w="1620" w:type="dxa"/>
            <w:vAlign w:val="center"/>
          </w:tcPr>
          <w:p w14:paraId="5ADFAD0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FEADF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933D39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11A449C" w14:textId="2D7CE446" w:rsidR="001510C3" w:rsidRPr="00F91345" w:rsidRDefault="001510C3" w:rsidP="001510C3">
            <w:r w:rsidRPr="004345CE">
              <w:t>714</w:t>
            </w:r>
          </w:p>
        </w:tc>
        <w:tc>
          <w:tcPr>
            <w:tcW w:w="7650" w:type="dxa"/>
            <w:vAlign w:val="center"/>
          </w:tcPr>
          <w:p w14:paraId="57C6D99B" w14:textId="2B4E2EF1" w:rsidR="001510C3" w:rsidRPr="00F91345" w:rsidRDefault="001510C3" w:rsidP="001510C3">
            <w:r w:rsidRPr="004345CE">
              <w:t>Perform boring operations.</w:t>
            </w:r>
          </w:p>
        </w:tc>
        <w:tc>
          <w:tcPr>
            <w:tcW w:w="1620" w:type="dxa"/>
            <w:vAlign w:val="center"/>
          </w:tcPr>
          <w:p w14:paraId="0296ED5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1C213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27AD5D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620F549" w14:textId="716BA166" w:rsidR="001510C3" w:rsidRPr="00F91345" w:rsidRDefault="001510C3" w:rsidP="001510C3">
            <w:r w:rsidRPr="004345CE">
              <w:t>715</w:t>
            </w:r>
          </w:p>
        </w:tc>
        <w:tc>
          <w:tcPr>
            <w:tcW w:w="7650" w:type="dxa"/>
            <w:vAlign w:val="center"/>
          </w:tcPr>
          <w:p w14:paraId="396E96AF" w14:textId="491BBBB1" w:rsidR="001510C3" w:rsidRPr="00F91345" w:rsidRDefault="001510C3" w:rsidP="001510C3">
            <w:r w:rsidRPr="004345CE">
              <w:t>Install and remove tool holders.</w:t>
            </w:r>
          </w:p>
        </w:tc>
        <w:tc>
          <w:tcPr>
            <w:tcW w:w="1620" w:type="dxa"/>
            <w:vAlign w:val="center"/>
          </w:tcPr>
          <w:p w14:paraId="6297950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3C5AF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FB33AD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ED014C7" w14:textId="47FC5608" w:rsidR="001510C3" w:rsidRPr="00F91345" w:rsidRDefault="001510C3" w:rsidP="001510C3">
            <w:r w:rsidRPr="004345CE">
              <w:t>716</w:t>
            </w:r>
          </w:p>
        </w:tc>
        <w:tc>
          <w:tcPr>
            <w:tcW w:w="7650" w:type="dxa"/>
            <w:vAlign w:val="center"/>
          </w:tcPr>
          <w:p w14:paraId="0FBA014B" w14:textId="314619CB" w:rsidR="001510C3" w:rsidRPr="00F91345" w:rsidRDefault="001510C3" w:rsidP="001510C3">
            <w:r w:rsidRPr="004345CE">
              <w:t>Select and apply work</w:t>
            </w:r>
            <w:r w:rsidR="00496B19">
              <w:t xml:space="preserve"> </w:t>
            </w:r>
            <w:r w:rsidRPr="004345CE">
              <w:t>holding devices.</w:t>
            </w:r>
          </w:p>
        </w:tc>
        <w:tc>
          <w:tcPr>
            <w:tcW w:w="1620" w:type="dxa"/>
            <w:vAlign w:val="center"/>
          </w:tcPr>
          <w:p w14:paraId="6DD05C6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75EA8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868BE3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D801A59" w14:textId="02865216" w:rsidR="001510C3" w:rsidRPr="00F91345" w:rsidRDefault="001510C3" w:rsidP="001510C3">
            <w:r w:rsidRPr="004345CE">
              <w:t>717</w:t>
            </w:r>
          </w:p>
        </w:tc>
        <w:tc>
          <w:tcPr>
            <w:tcW w:w="7650" w:type="dxa"/>
            <w:vAlign w:val="center"/>
          </w:tcPr>
          <w:p w14:paraId="067F7BA9" w14:textId="7607B9F4" w:rsidR="001510C3" w:rsidRPr="00F91345" w:rsidRDefault="001510C3" w:rsidP="001510C3">
            <w:r w:rsidRPr="004345CE">
              <w:t>RESERVED</w:t>
            </w:r>
          </w:p>
        </w:tc>
        <w:tc>
          <w:tcPr>
            <w:tcW w:w="1620" w:type="dxa"/>
            <w:vAlign w:val="center"/>
          </w:tcPr>
          <w:p w14:paraId="63B7C62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8C19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707E76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FEB7E02" w14:textId="2175CD0A" w:rsidR="001510C3" w:rsidRPr="00F91345" w:rsidRDefault="001510C3" w:rsidP="001510C3">
            <w:r w:rsidRPr="004345CE">
              <w:t>718</w:t>
            </w:r>
          </w:p>
        </w:tc>
        <w:tc>
          <w:tcPr>
            <w:tcW w:w="7650" w:type="dxa"/>
            <w:vAlign w:val="center"/>
          </w:tcPr>
          <w:p w14:paraId="084E17CE" w14:textId="3F47CBBB" w:rsidR="001510C3" w:rsidRPr="00F91345" w:rsidRDefault="001510C3" w:rsidP="001510C3">
            <w:r w:rsidRPr="004345CE">
              <w:t>RESERVED</w:t>
            </w:r>
          </w:p>
        </w:tc>
        <w:tc>
          <w:tcPr>
            <w:tcW w:w="1620" w:type="dxa"/>
            <w:vAlign w:val="center"/>
          </w:tcPr>
          <w:p w14:paraId="36F3DDB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8E02A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A1DFDE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D71D4F7" w14:textId="405F8945" w:rsidR="001510C3" w:rsidRPr="00F91345" w:rsidRDefault="001510C3" w:rsidP="001510C3">
            <w:r w:rsidRPr="004345CE">
              <w:t>719</w:t>
            </w:r>
          </w:p>
        </w:tc>
        <w:tc>
          <w:tcPr>
            <w:tcW w:w="7650" w:type="dxa"/>
            <w:vAlign w:val="center"/>
          </w:tcPr>
          <w:p w14:paraId="3303CDCA" w14:textId="2C21E8B8" w:rsidR="001510C3" w:rsidRPr="00F91345" w:rsidRDefault="001510C3" w:rsidP="001510C3">
            <w:r w:rsidRPr="004345CE">
              <w:t>Select gears for lathe operations.</w:t>
            </w:r>
          </w:p>
        </w:tc>
        <w:tc>
          <w:tcPr>
            <w:tcW w:w="1620" w:type="dxa"/>
            <w:vAlign w:val="center"/>
          </w:tcPr>
          <w:p w14:paraId="33FA91D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BA3F5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DD88ED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C3D69E" w14:textId="2BE9ADB7" w:rsidR="001510C3" w:rsidRPr="00F91345" w:rsidRDefault="001510C3" w:rsidP="001510C3">
            <w:r w:rsidRPr="004345CE">
              <w:t>720</w:t>
            </w:r>
          </w:p>
        </w:tc>
        <w:tc>
          <w:tcPr>
            <w:tcW w:w="7650" w:type="dxa"/>
            <w:vAlign w:val="center"/>
          </w:tcPr>
          <w:p w14:paraId="4B0D4B88" w14:textId="3EBA1B46" w:rsidR="001510C3" w:rsidRPr="00F91345" w:rsidRDefault="001510C3" w:rsidP="001510C3">
            <w:r w:rsidRPr="004345CE">
              <w:t>Perform drilling operations.</w:t>
            </w:r>
          </w:p>
        </w:tc>
        <w:tc>
          <w:tcPr>
            <w:tcW w:w="1620" w:type="dxa"/>
            <w:vAlign w:val="center"/>
          </w:tcPr>
          <w:p w14:paraId="58177BF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FBB19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80B763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1510C3">
        <w:t>Milling Mach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425F26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16072BA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2532089" w14:textId="48E4A123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801</w:t>
            </w:r>
          </w:p>
        </w:tc>
        <w:tc>
          <w:tcPr>
            <w:tcW w:w="7650" w:type="dxa"/>
            <w:vAlign w:val="center"/>
          </w:tcPr>
          <w:p w14:paraId="6A13E116" w14:textId="47F45F9E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Apply milling machine safety procedur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BB9D34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C2244EA" w14:textId="2C97A125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802</w:t>
            </w:r>
          </w:p>
        </w:tc>
        <w:tc>
          <w:tcPr>
            <w:tcW w:w="7650" w:type="dxa"/>
            <w:vAlign w:val="center"/>
          </w:tcPr>
          <w:p w14:paraId="39BA9508" w14:textId="4F0E733C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Tram a mill head.</w:t>
            </w:r>
          </w:p>
        </w:tc>
        <w:tc>
          <w:tcPr>
            <w:tcW w:w="1620" w:type="dxa"/>
            <w:vAlign w:val="center"/>
          </w:tcPr>
          <w:p w14:paraId="45F42D7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B572B6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2EB1786" w14:textId="4C3E6A37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803</w:t>
            </w:r>
          </w:p>
        </w:tc>
        <w:tc>
          <w:tcPr>
            <w:tcW w:w="7650" w:type="dxa"/>
            <w:vAlign w:val="center"/>
          </w:tcPr>
          <w:p w14:paraId="5FF22327" w14:textId="189A406A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Mount and indicate vise.</w:t>
            </w:r>
          </w:p>
        </w:tc>
        <w:tc>
          <w:tcPr>
            <w:tcW w:w="1620" w:type="dxa"/>
            <w:vAlign w:val="center"/>
          </w:tcPr>
          <w:p w14:paraId="673B873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EBFFD5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DFCCD82" w14:textId="254B5381" w:rsidR="001510C3" w:rsidRPr="00214FED" w:rsidRDefault="001510C3" w:rsidP="001510C3">
            <w:r w:rsidRPr="004D041A">
              <w:t>804</w:t>
            </w:r>
          </w:p>
        </w:tc>
        <w:tc>
          <w:tcPr>
            <w:tcW w:w="7650" w:type="dxa"/>
            <w:vAlign w:val="center"/>
          </w:tcPr>
          <w:p w14:paraId="6664DFAC" w14:textId="0C90BDA7" w:rsidR="001510C3" w:rsidRPr="00214FED" w:rsidRDefault="001510C3" w:rsidP="001510C3">
            <w:r w:rsidRPr="004D041A">
              <w:t>Mill angles.</w:t>
            </w:r>
          </w:p>
        </w:tc>
        <w:tc>
          <w:tcPr>
            <w:tcW w:w="1620" w:type="dxa"/>
            <w:vAlign w:val="center"/>
          </w:tcPr>
          <w:p w14:paraId="46E5B59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0231EC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E3ED8D3" w14:textId="50FFEC8A" w:rsidR="001510C3" w:rsidRPr="00214FED" w:rsidRDefault="001510C3" w:rsidP="001510C3">
            <w:r w:rsidRPr="004D041A">
              <w:t>805</w:t>
            </w:r>
          </w:p>
        </w:tc>
        <w:tc>
          <w:tcPr>
            <w:tcW w:w="7650" w:type="dxa"/>
            <w:vAlign w:val="center"/>
          </w:tcPr>
          <w:p w14:paraId="1C10CD47" w14:textId="0F42F15F" w:rsidR="001510C3" w:rsidRPr="00214FED" w:rsidRDefault="001510C3" w:rsidP="001510C3">
            <w:r w:rsidRPr="004D041A">
              <w:t>Mill keyways.</w:t>
            </w:r>
          </w:p>
        </w:tc>
        <w:tc>
          <w:tcPr>
            <w:tcW w:w="1620" w:type="dxa"/>
            <w:vAlign w:val="center"/>
          </w:tcPr>
          <w:p w14:paraId="4B9FE03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575A8B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1BE75C" w14:textId="2D10E3A2" w:rsidR="001510C3" w:rsidRPr="00AB79FA" w:rsidRDefault="001510C3" w:rsidP="001510C3">
            <w:r w:rsidRPr="004D041A">
              <w:t>806</w:t>
            </w:r>
          </w:p>
        </w:tc>
        <w:tc>
          <w:tcPr>
            <w:tcW w:w="7650" w:type="dxa"/>
            <w:vAlign w:val="center"/>
          </w:tcPr>
          <w:p w14:paraId="2087935C" w14:textId="2C356CEA" w:rsidR="001510C3" w:rsidRPr="00AB79FA" w:rsidRDefault="001510C3" w:rsidP="001510C3">
            <w:r w:rsidRPr="004D041A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309DD6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E4EAEC2" w14:textId="4DEBDEF5" w:rsidR="001510C3" w:rsidRPr="00AB79FA" w:rsidRDefault="001510C3" w:rsidP="001510C3">
            <w:r w:rsidRPr="004D041A">
              <w:t>807</w:t>
            </w:r>
          </w:p>
        </w:tc>
        <w:tc>
          <w:tcPr>
            <w:tcW w:w="7650" w:type="dxa"/>
            <w:vAlign w:val="center"/>
          </w:tcPr>
          <w:p w14:paraId="3B932D7B" w14:textId="4DC4EA30" w:rsidR="001510C3" w:rsidRPr="00AB79FA" w:rsidRDefault="001510C3" w:rsidP="001510C3">
            <w:r w:rsidRPr="004D041A">
              <w:t>RESERVED</w:t>
            </w:r>
          </w:p>
        </w:tc>
        <w:tc>
          <w:tcPr>
            <w:tcW w:w="1620" w:type="dxa"/>
            <w:vAlign w:val="center"/>
          </w:tcPr>
          <w:p w14:paraId="18449BD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EF6037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5C2713D" w14:textId="7217262F" w:rsidR="001510C3" w:rsidRPr="00AB79FA" w:rsidRDefault="001510C3" w:rsidP="001510C3">
            <w:r w:rsidRPr="004D041A">
              <w:t>808</w:t>
            </w:r>
          </w:p>
        </w:tc>
        <w:tc>
          <w:tcPr>
            <w:tcW w:w="7650" w:type="dxa"/>
            <w:vAlign w:val="center"/>
          </w:tcPr>
          <w:p w14:paraId="3F7F3110" w14:textId="70E30309" w:rsidR="001510C3" w:rsidRPr="00AB79FA" w:rsidRDefault="001510C3" w:rsidP="001510C3">
            <w:r w:rsidRPr="004D041A">
              <w:t>RESERVED</w:t>
            </w:r>
          </w:p>
        </w:tc>
        <w:tc>
          <w:tcPr>
            <w:tcW w:w="1620" w:type="dxa"/>
            <w:vAlign w:val="center"/>
          </w:tcPr>
          <w:p w14:paraId="0D8A0F0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0DC8AE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D9D1089" w14:textId="08A96796" w:rsidR="001510C3" w:rsidRPr="000B62B6" w:rsidRDefault="001510C3" w:rsidP="001510C3">
            <w:r w:rsidRPr="004D041A">
              <w:t>809</w:t>
            </w:r>
          </w:p>
        </w:tc>
        <w:tc>
          <w:tcPr>
            <w:tcW w:w="7650" w:type="dxa"/>
            <w:vAlign w:val="center"/>
          </w:tcPr>
          <w:p w14:paraId="0D904013" w14:textId="68F5F9C5" w:rsidR="001510C3" w:rsidRDefault="001510C3" w:rsidP="001510C3">
            <w:r w:rsidRPr="004D041A">
              <w:t>Use an edge finder.</w:t>
            </w:r>
          </w:p>
        </w:tc>
        <w:tc>
          <w:tcPr>
            <w:tcW w:w="1620" w:type="dxa"/>
            <w:vAlign w:val="center"/>
          </w:tcPr>
          <w:p w14:paraId="71F6C66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25814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69709D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83FFCBC" w14:textId="0ED7F134" w:rsidR="001510C3" w:rsidRPr="000B62B6" w:rsidRDefault="001510C3" w:rsidP="001510C3">
            <w:r w:rsidRPr="004D041A">
              <w:t>810</w:t>
            </w:r>
          </w:p>
        </w:tc>
        <w:tc>
          <w:tcPr>
            <w:tcW w:w="7650" w:type="dxa"/>
            <w:vAlign w:val="center"/>
          </w:tcPr>
          <w:p w14:paraId="09CF84A7" w14:textId="60C53ACB" w:rsidR="001510C3" w:rsidRDefault="001510C3" w:rsidP="001510C3">
            <w:r w:rsidRPr="004D041A">
              <w:t>Differentiate between climb milling and conventional milling.</w:t>
            </w:r>
          </w:p>
        </w:tc>
        <w:tc>
          <w:tcPr>
            <w:tcW w:w="1620" w:type="dxa"/>
            <w:vAlign w:val="center"/>
          </w:tcPr>
          <w:p w14:paraId="7920B1A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4CAD0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E1F05D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9100B60" w14:textId="42C3074B" w:rsidR="001510C3" w:rsidRPr="000B62B6" w:rsidRDefault="001510C3" w:rsidP="001510C3">
            <w:r w:rsidRPr="004D041A">
              <w:t>811</w:t>
            </w:r>
          </w:p>
        </w:tc>
        <w:tc>
          <w:tcPr>
            <w:tcW w:w="7650" w:type="dxa"/>
            <w:vAlign w:val="center"/>
          </w:tcPr>
          <w:p w14:paraId="77916C7D" w14:textId="2712D154" w:rsidR="001510C3" w:rsidRDefault="001510C3" w:rsidP="001510C3">
            <w:r w:rsidRPr="004D041A">
              <w:t>Use an adjustable boring head.</w:t>
            </w:r>
          </w:p>
        </w:tc>
        <w:tc>
          <w:tcPr>
            <w:tcW w:w="1620" w:type="dxa"/>
            <w:vAlign w:val="center"/>
          </w:tcPr>
          <w:p w14:paraId="20FBF91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0913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8C2B63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5A4954C" w14:textId="3975EFF7" w:rsidR="001510C3" w:rsidRPr="000B62B6" w:rsidRDefault="001510C3" w:rsidP="001510C3">
            <w:r w:rsidRPr="004D041A">
              <w:t>812</w:t>
            </w:r>
          </w:p>
        </w:tc>
        <w:tc>
          <w:tcPr>
            <w:tcW w:w="7650" w:type="dxa"/>
            <w:vAlign w:val="center"/>
          </w:tcPr>
          <w:p w14:paraId="16002727" w14:textId="63DFF9C9" w:rsidR="001510C3" w:rsidRDefault="001510C3" w:rsidP="001510C3">
            <w:r w:rsidRPr="004D041A">
              <w:t>RESERVED</w:t>
            </w:r>
          </w:p>
        </w:tc>
        <w:tc>
          <w:tcPr>
            <w:tcW w:w="1620" w:type="dxa"/>
            <w:vAlign w:val="center"/>
          </w:tcPr>
          <w:p w14:paraId="1EEAD2E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958D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8750A3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B23BBF5" w14:textId="6A9C3C50" w:rsidR="001510C3" w:rsidRPr="000B62B6" w:rsidRDefault="001510C3" w:rsidP="001510C3">
            <w:r w:rsidRPr="004D041A">
              <w:t>813</w:t>
            </w:r>
          </w:p>
        </w:tc>
        <w:tc>
          <w:tcPr>
            <w:tcW w:w="7650" w:type="dxa"/>
            <w:vAlign w:val="center"/>
          </w:tcPr>
          <w:p w14:paraId="44EE5AF8" w14:textId="7509FCEA" w:rsidR="001510C3" w:rsidRDefault="001510C3" w:rsidP="001510C3">
            <w:r w:rsidRPr="004D041A">
              <w:t>Install and remove cutting tool holders.</w:t>
            </w:r>
          </w:p>
        </w:tc>
        <w:tc>
          <w:tcPr>
            <w:tcW w:w="1620" w:type="dxa"/>
            <w:vAlign w:val="center"/>
          </w:tcPr>
          <w:p w14:paraId="0724B6C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572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ABB5FB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D9CE998" w14:textId="62DA960E" w:rsidR="001510C3" w:rsidRPr="000B62B6" w:rsidRDefault="001510C3" w:rsidP="001510C3">
            <w:r w:rsidRPr="004D041A">
              <w:t>814</w:t>
            </w:r>
          </w:p>
        </w:tc>
        <w:tc>
          <w:tcPr>
            <w:tcW w:w="7650" w:type="dxa"/>
            <w:vAlign w:val="center"/>
          </w:tcPr>
          <w:p w14:paraId="17BA5113" w14:textId="149C6F96" w:rsidR="001510C3" w:rsidRDefault="001510C3" w:rsidP="001510C3">
            <w:r w:rsidRPr="004D041A">
              <w:t>Select cutting tool for milling operations.</w:t>
            </w:r>
          </w:p>
        </w:tc>
        <w:tc>
          <w:tcPr>
            <w:tcW w:w="1620" w:type="dxa"/>
            <w:vAlign w:val="center"/>
          </w:tcPr>
          <w:p w14:paraId="61C50C1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6E6F9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FF1B7F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D2B19C0" w14:textId="50718038" w:rsidR="001510C3" w:rsidRPr="00CE62F9" w:rsidRDefault="001510C3" w:rsidP="001510C3">
            <w:r w:rsidRPr="004D041A">
              <w:t>815</w:t>
            </w:r>
          </w:p>
        </w:tc>
        <w:tc>
          <w:tcPr>
            <w:tcW w:w="7650" w:type="dxa"/>
            <w:vAlign w:val="center"/>
          </w:tcPr>
          <w:p w14:paraId="49878A41" w14:textId="2D50BD0F" w:rsidR="001510C3" w:rsidRPr="00CE62F9" w:rsidRDefault="001510C3" w:rsidP="001510C3">
            <w:r w:rsidRPr="004D041A">
              <w:t>Square part.</w:t>
            </w:r>
          </w:p>
        </w:tc>
        <w:tc>
          <w:tcPr>
            <w:tcW w:w="1620" w:type="dxa"/>
            <w:vAlign w:val="center"/>
          </w:tcPr>
          <w:p w14:paraId="6FCFBF9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F61E3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5B34CE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FD33405" w14:textId="0D71C4B0" w:rsidR="001510C3" w:rsidRPr="00CE62F9" w:rsidRDefault="001510C3" w:rsidP="001510C3">
            <w:r w:rsidRPr="004D041A">
              <w:t>816</w:t>
            </w:r>
          </w:p>
        </w:tc>
        <w:tc>
          <w:tcPr>
            <w:tcW w:w="7650" w:type="dxa"/>
            <w:vAlign w:val="center"/>
          </w:tcPr>
          <w:p w14:paraId="647F9089" w14:textId="60935E6A" w:rsidR="001510C3" w:rsidRPr="00CE62F9" w:rsidRDefault="001510C3" w:rsidP="001510C3">
            <w:r w:rsidRPr="004D041A">
              <w:t>Select cutting tool for drilling operations.</w:t>
            </w:r>
          </w:p>
        </w:tc>
        <w:tc>
          <w:tcPr>
            <w:tcW w:w="1620" w:type="dxa"/>
            <w:vAlign w:val="center"/>
          </w:tcPr>
          <w:p w14:paraId="0CD8C73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5E5A1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6EB72C7B" w14:textId="4C799C5E" w:rsidR="00FA5C60" w:rsidRDefault="00FA5C60" w:rsidP="00FA5C60">
      <w:pPr>
        <w:pStyle w:val="Heading2"/>
      </w:pPr>
      <w:r>
        <w:lastRenderedPageBreak/>
        <w:t xml:space="preserve">900 </w:t>
      </w:r>
      <w:r w:rsidR="00DB23AF">
        <w:t>P</w:t>
      </w:r>
      <w:r w:rsidR="001510C3">
        <w:t>ower Saw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CBBC39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0489342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76B5848" w14:textId="04F3ADA1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901</w:t>
            </w:r>
          </w:p>
        </w:tc>
        <w:tc>
          <w:tcPr>
            <w:tcW w:w="7650" w:type="dxa"/>
            <w:vAlign w:val="center"/>
          </w:tcPr>
          <w:p w14:paraId="5C267A34" w14:textId="4CC507D5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Apply power saw safety procedure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6F0310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EA1D777" w14:textId="15ADC36F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902</w:t>
            </w:r>
          </w:p>
        </w:tc>
        <w:tc>
          <w:tcPr>
            <w:tcW w:w="7650" w:type="dxa"/>
            <w:vAlign w:val="center"/>
          </w:tcPr>
          <w:p w14:paraId="41D3C546" w14:textId="19EAD0C0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RESERVED</w:t>
            </w:r>
          </w:p>
        </w:tc>
        <w:tc>
          <w:tcPr>
            <w:tcW w:w="1620" w:type="dxa"/>
            <w:vAlign w:val="center"/>
          </w:tcPr>
          <w:p w14:paraId="7443EE7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CCBB0F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7968DB9" w14:textId="0A9E92FB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903</w:t>
            </w:r>
          </w:p>
        </w:tc>
        <w:tc>
          <w:tcPr>
            <w:tcW w:w="7650" w:type="dxa"/>
            <w:vAlign w:val="center"/>
          </w:tcPr>
          <w:p w14:paraId="15C7CF6C" w14:textId="4B838C76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RESERVED</w:t>
            </w:r>
          </w:p>
        </w:tc>
        <w:tc>
          <w:tcPr>
            <w:tcW w:w="1620" w:type="dxa"/>
            <w:vAlign w:val="center"/>
          </w:tcPr>
          <w:p w14:paraId="2D6D143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A7742B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6A487D4" w14:textId="5B1CC4FE" w:rsidR="001510C3" w:rsidRPr="001F72A9" w:rsidRDefault="001510C3" w:rsidP="001510C3">
            <w:r w:rsidRPr="002B6C41">
              <w:t>904</w:t>
            </w:r>
          </w:p>
        </w:tc>
        <w:tc>
          <w:tcPr>
            <w:tcW w:w="7650" w:type="dxa"/>
            <w:vAlign w:val="center"/>
          </w:tcPr>
          <w:p w14:paraId="40FB7FAC" w14:textId="0CFDB711" w:rsidR="001510C3" w:rsidRPr="001F72A9" w:rsidRDefault="001510C3" w:rsidP="001510C3">
            <w:r w:rsidRPr="002B6C41">
              <w:t>Follow the 3 tooth rule.</w:t>
            </w:r>
          </w:p>
        </w:tc>
        <w:tc>
          <w:tcPr>
            <w:tcW w:w="1620" w:type="dxa"/>
            <w:vAlign w:val="center"/>
          </w:tcPr>
          <w:p w14:paraId="0B5DB10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BDF45A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176FEFB" w14:textId="3D87BF4B" w:rsidR="001510C3" w:rsidRPr="001F72A9" w:rsidRDefault="001510C3" w:rsidP="001510C3">
            <w:r w:rsidRPr="002B6C41">
              <w:t>905</w:t>
            </w:r>
          </w:p>
        </w:tc>
        <w:tc>
          <w:tcPr>
            <w:tcW w:w="7650" w:type="dxa"/>
            <w:vAlign w:val="center"/>
          </w:tcPr>
          <w:p w14:paraId="6D209CF3" w14:textId="0B519804" w:rsidR="001510C3" w:rsidRPr="001F72A9" w:rsidRDefault="001510C3" w:rsidP="001510C3">
            <w:r w:rsidRPr="002B6C41">
              <w:t>Saw work piece.</w:t>
            </w:r>
          </w:p>
        </w:tc>
        <w:tc>
          <w:tcPr>
            <w:tcW w:w="1620" w:type="dxa"/>
            <w:vAlign w:val="center"/>
          </w:tcPr>
          <w:p w14:paraId="1732183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2F052F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85292A4" w14:textId="737B0EC4" w:rsidR="001510C3" w:rsidRPr="001F72A9" w:rsidRDefault="001510C3" w:rsidP="001510C3">
            <w:r w:rsidRPr="002B6C41">
              <w:t>906</w:t>
            </w:r>
          </w:p>
        </w:tc>
        <w:tc>
          <w:tcPr>
            <w:tcW w:w="7650" w:type="dxa"/>
            <w:vAlign w:val="center"/>
          </w:tcPr>
          <w:p w14:paraId="42D09EAE" w14:textId="366198A3" w:rsidR="001510C3" w:rsidRPr="001F72A9" w:rsidRDefault="001510C3" w:rsidP="001510C3">
            <w:r w:rsidRPr="002B6C41">
              <w:t>RESERVED</w:t>
            </w:r>
          </w:p>
        </w:tc>
        <w:tc>
          <w:tcPr>
            <w:tcW w:w="1620" w:type="dxa"/>
            <w:vAlign w:val="center"/>
          </w:tcPr>
          <w:p w14:paraId="586451C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1DA868D9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1510C3">
        <w:t>Machines 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275B9A43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7F4900B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DA31837" w14:textId="68B8247C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1001</w:t>
            </w:r>
          </w:p>
        </w:tc>
        <w:tc>
          <w:tcPr>
            <w:tcW w:w="7650" w:type="dxa"/>
            <w:vAlign w:val="center"/>
          </w:tcPr>
          <w:p w14:paraId="64E4B478" w14:textId="2CE9ED05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Lubricate and maintain machine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971A3B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EAC6576" w14:textId="3A0F9B24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1002</w:t>
            </w:r>
          </w:p>
        </w:tc>
        <w:tc>
          <w:tcPr>
            <w:tcW w:w="7650" w:type="dxa"/>
            <w:vAlign w:val="center"/>
          </w:tcPr>
          <w:p w14:paraId="26BD2DB8" w14:textId="6607C9CD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Clean and store equipment.</w:t>
            </w:r>
          </w:p>
        </w:tc>
        <w:tc>
          <w:tcPr>
            <w:tcW w:w="1620" w:type="dxa"/>
            <w:vAlign w:val="center"/>
          </w:tcPr>
          <w:p w14:paraId="428FBB1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49A279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7A1A36E" w14:textId="4698CD06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1003</w:t>
            </w:r>
          </w:p>
        </w:tc>
        <w:tc>
          <w:tcPr>
            <w:tcW w:w="7650" w:type="dxa"/>
            <w:vAlign w:val="center"/>
          </w:tcPr>
          <w:p w14:paraId="1F077C8B" w14:textId="2AAD3D2E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Inspect machine guards.</w:t>
            </w:r>
          </w:p>
        </w:tc>
        <w:tc>
          <w:tcPr>
            <w:tcW w:w="1620" w:type="dxa"/>
            <w:vAlign w:val="center"/>
          </w:tcPr>
          <w:p w14:paraId="7D41A23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42AD8E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6D017A0" w14:textId="5310CB14" w:rsidR="001510C3" w:rsidRPr="00AB421A" w:rsidRDefault="001510C3" w:rsidP="001510C3">
            <w:r w:rsidRPr="002620D8">
              <w:t>1004</w:t>
            </w:r>
          </w:p>
        </w:tc>
        <w:tc>
          <w:tcPr>
            <w:tcW w:w="7650" w:type="dxa"/>
            <w:vAlign w:val="center"/>
          </w:tcPr>
          <w:p w14:paraId="58275062" w14:textId="464B8F0A" w:rsidR="001510C3" w:rsidRPr="00AB421A" w:rsidRDefault="001510C3" w:rsidP="001510C3">
            <w:r w:rsidRPr="002620D8">
              <w:t>RESERVED</w:t>
            </w:r>
          </w:p>
        </w:tc>
        <w:tc>
          <w:tcPr>
            <w:tcW w:w="1620" w:type="dxa"/>
            <w:vAlign w:val="center"/>
          </w:tcPr>
          <w:p w14:paraId="774391B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3A430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B41517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89DDD86" w14:textId="5BBB4521" w:rsidR="001510C3" w:rsidRPr="00AB421A" w:rsidRDefault="001510C3" w:rsidP="001510C3">
            <w:r w:rsidRPr="002620D8">
              <w:t>1005</w:t>
            </w:r>
          </w:p>
        </w:tc>
        <w:tc>
          <w:tcPr>
            <w:tcW w:w="7650" w:type="dxa"/>
            <w:vAlign w:val="center"/>
          </w:tcPr>
          <w:p w14:paraId="6B4834AB" w14:textId="3A57DC4E" w:rsidR="001510C3" w:rsidRPr="00AB421A" w:rsidRDefault="001510C3" w:rsidP="001510C3">
            <w:r w:rsidRPr="002620D8">
              <w:t>RESERVED</w:t>
            </w:r>
          </w:p>
        </w:tc>
        <w:tc>
          <w:tcPr>
            <w:tcW w:w="1620" w:type="dxa"/>
            <w:vAlign w:val="center"/>
          </w:tcPr>
          <w:p w14:paraId="4C197FE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4C9D7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6F1D40C5" w:rsidR="001314D6" w:rsidRDefault="001314D6" w:rsidP="001314D6">
      <w:pPr>
        <w:pStyle w:val="Heading2"/>
      </w:pPr>
      <w:r>
        <w:t xml:space="preserve">1100 </w:t>
      </w:r>
      <w:r w:rsidR="00DB23AF">
        <w:t>M</w:t>
      </w:r>
      <w:r w:rsidR="001510C3">
        <w:t xml:space="preserve">etallur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4BED2B3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07CC0B0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19DF645" w14:textId="3F8A6FD0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1101</w:t>
            </w:r>
          </w:p>
        </w:tc>
        <w:tc>
          <w:tcPr>
            <w:tcW w:w="7650" w:type="dxa"/>
            <w:vAlign w:val="center"/>
          </w:tcPr>
          <w:p w14:paraId="03FDA277" w14:textId="692EF399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Identify metals classification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E73AD8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9D0E56A" w14:textId="58B8340B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1102</w:t>
            </w:r>
          </w:p>
        </w:tc>
        <w:tc>
          <w:tcPr>
            <w:tcW w:w="7650" w:type="dxa"/>
            <w:vAlign w:val="center"/>
          </w:tcPr>
          <w:p w14:paraId="1DFDD85F" w14:textId="0BE7DC8B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Identify metal property applications.</w:t>
            </w:r>
          </w:p>
        </w:tc>
        <w:tc>
          <w:tcPr>
            <w:tcW w:w="1620" w:type="dxa"/>
            <w:vAlign w:val="center"/>
          </w:tcPr>
          <w:p w14:paraId="2E62653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3A21A35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6D6540A" w14:textId="1BE1BD9F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1103</w:t>
            </w:r>
          </w:p>
        </w:tc>
        <w:tc>
          <w:tcPr>
            <w:tcW w:w="7650" w:type="dxa"/>
            <w:vAlign w:val="center"/>
          </w:tcPr>
          <w:p w14:paraId="5762DEAB" w14:textId="75A0E982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Identify heat-treating and annealing processes.</w:t>
            </w:r>
          </w:p>
        </w:tc>
        <w:tc>
          <w:tcPr>
            <w:tcW w:w="1620" w:type="dxa"/>
            <w:vAlign w:val="center"/>
          </w:tcPr>
          <w:p w14:paraId="07053A9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5A3EF29" w14:textId="77777777" w:rsidR="00E948EF" w:rsidRDefault="00E948EF" w:rsidP="001314D6">
      <w:pPr>
        <w:pStyle w:val="Heading2"/>
      </w:pPr>
    </w:p>
    <w:p w14:paraId="217720F2" w14:textId="1E75BB6C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1510C3">
        <w:t>Charts and Referen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08D4FD0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424F315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2CDF6BA" w14:textId="530E7275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1201</w:t>
            </w:r>
          </w:p>
        </w:tc>
        <w:tc>
          <w:tcPr>
            <w:tcW w:w="7650" w:type="dxa"/>
            <w:vAlign w:val="center"/>
          </w:tcPr>
          <w:p w14:paraId="127F1AA2" w14:textId="67730F27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Use the decimal equivalent chart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C1B18A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325D749" w14:textId="1933CFC6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1202</w:t>
            </w:r>
          </w:p>
        </w:tc>
        <w:tc>
          <w:tcPr>
            <w:tcW w:w="7650" w:type="dxa"/>
            <w:vAlign w:val="center"/>
          </w:tcPr>
          <w:p w14:paraId="0DC0FA31" w14:textId="3EE4A867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Calculate speeds and feeds.</w:t>
            </w:r>
          </w:p>
        </w:tc>
        <w:tc>
          <w:tcPr>
            <w:tcW w:w="1620" w:type="dxa"/>
            <w:vAlign w:val="center"/>
          </w:tcPr>
          <w:p w14:paraId="3F4AE83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6CDDC0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68DC398" w14:textId="2DB545D4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1203</w:t>
            </w:r>
          </w:p>
        </w:tc>
        <w:tc>
          <w:tcPr>
            <w:tcW w:w="7650" w:type="dxa"/>
            <w:vAlign w:val="center"/>
          </w:tcPr>
          <w:p w14:paraId="27955A8A" w14:textId="478C2ABD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Use tap and drill charts.</w:t>
            </w:r>
          </w:p>
        </w:tc>
        <w:tc>
          <w:tcPr>
            <w:tcW w:w="1620" w:type="dxa"/>
            <w:vAlign w:val="center"/>
          </w:tcPr>
          <w:p w14:paraId="27BF1C1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02E191B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27DE48F" w14:textId="1161908F" w:rsidR="001510C3" w:rsidRPr="001F72A9" w:rsidRDefault="001510C3" w:rsidP="001510C3">
            <w:r w:rsidRPr="009F5F9B">
              <w:t>1204</w:t>
            </w:r>
          </w:p>
        </w:tc>
        <w:tc>
          <w:tcPr>
            <w:tcW w:w="7650" w:type="dxa"/>
            <w:vAlign w:val="center"/>
          </w:tcPr>
          <w:p w14:paraId="42B625D4" w14:textId="24A2059C" w:rsidR="001510C3" w:rsidRPr="001F72A9" w:rsidRDefault="001510C3" w:rsidP="001510C3">
            <w:r w:rsidRPr="009F5F9B">
              <w:t xml:space="preserve">Use Machinery </w:t>
            </w:r>
            <w:r w:rsidR="00496B19">
              <w:t>h</w:t>
            </w:r>
            <w:r w:rsidRPr="009F5F9B">
              <w:t>andbook and/or shop references to locate information.</w:t>
            </w:r>
          </w:p>
        </w:tc>
        <w:tc>
          <w:tcPr>
            <w:tcW w:w="1620" w:type="dxa"/>
            <w:vAlign w:val="center"/>
          </w:tcPr>
          <w:p w14:paraId="60D614B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52D8FFEB" w:rsidR="00B83C2B" w:rsidRDefault="00B83C2B" w:rsidP="00B83C2B">
      <w:pPr>
        <w:pStyle w:val="Heading2"/>
      </w:pPr>
      <w:r>
        <w:t xml:space="preserve">1300 </w:t>
      </w:r>
      <w:r w:rsidR="001510C3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445712AD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15711EA" w14:textId="02CB1F68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626E5C5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B745A6D" w14:textId="3E47CFC0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1301</w:t>
            </w:r>
          </w:p>
        </w:tc>
        <w:tc>
          <w:tcPr>
            <w:tcW w:w="7650" w:type="dxa"/>
            <w:vAlign w:val="center"/>
          </w:tcPr>
          <w:p w14:paraId="19BDF0CD" w14:textId="7EE900DD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Identify orthographic views and projections.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C4D096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4DA0E7C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ED9E1DB" w14:textId="7E454792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1302</w:t>
            </w:r>
          </w:p>
        </w:tc>
        <w:tc>
          <w:tcPr>
            <w:tcW w:w="7650" w:type="dxa"/>
            <w:vAlign w:val="center"/>
          </w:tcPr>
          <w:p w14:paraId="47BA5D62" w14:textId="63AD5E3C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RESERVED</w:t>
            </w:r>
          </w:p>
        </w:tc>
        <w:tc>
          <w:tcPr>
            <w:tcW w:w="1620" w:type="dxa"/>
            <w:vAlign w:val="center"/>
          </w:tcPr>
          <w:p w14:paraId="539D55B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EF050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A80481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0E8E8BB" w14:textId="1843112F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1303</w:t>
            </w:r>
          </w:p>
        </w:tc>
        <w:tc>
          <w:tcPr>
            <w:tcW w:w="7650" w:type="dxa"/>
            <w:vAlign w:val="center"/>
          </w:tcPr>
          <w:p w14:paraId="7235182F" w14:textId="21DF0D8E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Identify the alphabet of lines and symbols.</w:t>
            </w:r>
          </w:p>
        </w:tc>
        <w:tc>
          <w:tcPr>
            <w:tcW w:w="1620" w:type="dxa"/>
            <w:vAlign w:val="center"/>
          </w:tcPr>
          <w:p w14:paraId="79EDC38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171EC3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28B859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65B2840" w14:textId="7E010654" w:rsidR="001510C3" w:rsidRPr="001F72A9" w:rsidRDefault="001510C3" w:rsidP="001510C3">
            <w:r w:rsidRPr="00F674F3">
              <w:t>1304</w:t>
            </w:r>
          </w:p>
        </w:tc>
        <w:tc>
          <w:tcPr>
            <w:tcW w:w="7650" w:type="dxa"/>
            <w:vAlign w:val="center"/>
          </w:tcPr>
          <w:p w14:paraId="1223DD38" w14:textId="6905033F" w:rsidR="001510C3" w:rsidRPr="001F72A9" w:rsidRDefault="001510C3" w:rsidP="001510C3">
            <w:r w:rsidRPr="00F674F3">
              <w:t>RESERVED</w:t>
            </w:r>
          </w:p>
        </w:tc>
        <w:tc>
          <w:tcPr>
            <w:tcW w:w="1620" w:type="dxa"/>
            <w:vAlign w:val="center"/>
          </w:tcPr>
          <w:p w14:paraId="04EA692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D03B9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44CB25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B5F84E9" w14:textId="2B96D25E" w:rsidR="001510C3" w:rsidRPr="005732ED" w:rsidRDefault="001510C3" w:rsidP="001510C3">
            <w:r w:rsidRPr="00F674F3">
              <w:t>1305</w:t>
            </w:r>
          </w:p>
        </w:tc>
        <w:tc>
          <w:tcPr>
            <w:tcW w:w="7650" w:type="dxa"/>
            <w:vAlign w:val="center"/>
          </w:tcPr>
          <w:p w14:paraId="7A7AD4BA" w14:textId="2F9D9080" w:rsidR="001510C3" w:rsidRPr="005732ED" w:rsidRDefault="001510C3" w:rsidP="001510C3">
            <w:r w:rsidRPr="00F674F3">
              <w:t>Calculate material sizes.</w:t>
            </w:r>
          </w:p>
        </w:tc>
        <w:tc>
          <w:tcPr>
            <w:tcW w:w="1620" w:type="dxa"/>
            <w:vAlign w:val="center"/>
          </w:tcPr>
          <w:p w14:paraId="553FEDF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98E31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C50DCD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D5662D" w14:textId="4ABD5890" w:rsidR="001510C3" w:rsidRPr="0069149C" w:rsidRDefault="001510C3" w:rsidP="001510C3">
            <w:r w:rsidRPr="00F674F3">
              <w:t>1306</w:t>
            </w:r>
          </w:p>
        </w:tc>
        <w:tc>
          <w:tcPr>
            <w:tcW w:w="7650" w:type="dxa"/>
            <w:vAlign w:val="center"/>
          </w:tcPr>
          <w:p w14:paraId="6CBDA12A" w14:textId="5CFB72E3" w:rsidR="001510C3" w:rsidRPr="0069149C" w:rsidRDefault="001510C3" w:rsidP="001510C3">
            <w:r w:rsidRPr="00F674F3">
              <w:t>Differentiate angle projections.</w:t>
            </w:r>
          </w:p>
        </w:tc>
        <w:tc>
          <w:tcPr>
            <w:tcW w:w="1620" w:type="dxa"/>
            <w:vAlign w:val="center"/>
          </w:tcPr>
          <w:p w14:paraId="41DCB9C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CFC1F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968F22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A49B485" w14:textId="357361DB" w:rsidR="001510C3" w:rsidRPr="0069149C" w:rsidRDefault="001510C3" w:rsidP="001510C3">
            <w:r w:rsidRPr="00F674F3">
              <w:t>1307</w:t>
            </w:r>
          </w:p>
        </w:tc>
        <w:tc>
          <w:tcPr>
            <w:tcW w:w="7650" w:type="dxa"/>
            <w:vAlign w:val="center"/>
          </w:tcPr>
          <w:p w14:paraId="489EFA8D" w14:textId="267DDDE9" w:rsidR="001510C3" w:rsidRPr="0069149C" w:rsidRDefault="001510C3" w:rsidP="001510C3">
            <w:r w:rsidRPr="00F674F3">
              <w:t>RESERVED</w:t>
            </w:r>
          </w:p>
        </w:tc>
        <w:tc>
          <w:tcPr>
            <w:tcW w:w="1620" w:type="dxa"/>
            <w:vAlign w:val="center"/>
          </w:tcPr>
          <w:p w14:paraId="15FEE1D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29ECA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A54C96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6599A1A" w14:textId="45B6F4D5" w:rsidR="001510C3" w:rsidRPr="0069149C" w:rsidRDefault="001510C3" w:rsidP="001510C3">
            <w:r w:rsidRPr="00F674F3">
              <w:t>1308</w:t>
            </w:r>
          </w:p>
        </w:tc>
        <w:tc>
          <w:tcPr>
            <w:tcW w:w="7650" w:type="dxa"/>
            <w:vAlign w:val="center"/>
          </w:tcPr>
          <w:p w14:paraId="5679B10F" w14:textId="16DB6A45" w:rsidR="001510C3" w:rsidRPr="0069149C" w:rsidRDefault="001510C3" w:rsidP="001510C3">
            <w:r w:rsidRPr="00F674F3">
              <w:t xml:space="preserve">Interpret title block information. </w:t>
            </w:r>
          </w:p>
        </w:tc>
        <w:tc>
          <w:tcPr>
            <w:tcW w:w="1620" w:type="dxa"/>
            <w:vAlign w:val="center"/>
          </w:tcPr>
          <w:p w14:paraId="158A6F9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E7668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68529BF" w14:textId="688913E8" w:rsidR="00B83C2B" w:rsidRDefault="00B83C2B" w:rsidP="00B83C2B">
      <w:pPr>
        <w:pStyle w:val="Heading2"/>
      </w:pPr>
      <w:r>
        <w:t xml:space="preserve">1400 </w:t>
      </w:r>
      <w:r w:rsidR="00DB23AF">
        <w:t>C</w:t>
      </w:r>
      <w:r w:rsidR="001510C3">
        <w:t>NC Programming/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7977EB49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D9F5B3A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57BADEA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4CBCECA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9C8DAA0" w14:textId="708E8644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1320746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88A5472" w14:textId="21065AB3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1401</w:t>
            </w:r>
          </w:p>
        </w:tc>
        <w:tc>
          <w:tcPr>
            <w:tcW w:w="7650" w:type="dxa"/>
            <w:vAlign w:val="center"/>
          </w:tcPr>
          <w:p w14:paraId="3DD655E2" w14:textId="1AEB3D3F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Apply CNC safety procedures.</w:t>
            </w:r>
          </w:p>
        </w:tc>
        <w:tc>
          <w:tcPr>
            <w:tcW w:w="1620" w:type="dxa"/>
            <w:vAlign w:val="center"/>
            <w:hideMark/>
          </w:tcPr>
          <w:p w14:paraId="62A988F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CF8E2C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581378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F1DC51E" w14:textId="0CBB4027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1402</w:t>
            </w:r>
          </w:p>
        </w:tc>
        <w:tc>
          <w:tcPr>
            <w:tcW w:w="7650" w:type="dxa"/>
            <w:vAlign w:val="center"/>
          </w:tcPr>
          <w:p w14:paraId="141FF0DC" w14:textId="2D259D7F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Interpret G and M codes.</w:t>
            </w:r>
          </w:p>
        </w:tc>
        <w:tc>
          <w:tcPr>
            <w:tcW w:w="1620" w:type="dxa"/>
            <w:vAlign w:val="center"/>
          </w:tcPr>
          <w:p w14:paraId="2867DD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397E6E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3828315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93D190E" w14:textId="09BB6039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1403</w:t>
            </w:r>
          </w:p>
        </w:tc>
        <w:tc>
          <w:tcPr>
            <w:tcW w:w="7650" w:type="dxa"/>
            <w:vAlign w:val="center"/>
          </w:tcPr>
          <w:p w14:paraId="27F6F917" w14:textId="3331806B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RESERVED</w:t>
            </w:r>
          </w:p>
        </w:tc>
        <w:tc>
          <w:tcPr>
            <w:tcW w:w="1620" w:type="dxa"/>
            <w:vAlign w:val="center"/>
          </w:tcPr>
          <w:p w14:paraId="48BEBA6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800D89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BA1FC8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0EB8F20" w14:textId="7BE02E2A" w:rsidR="001510C3" w:rsidRPr="001F72A9" w:rsidRDefault="001510C3" w:rsidP="001510C3">
            <w:r w:rsidRPr="00FC08B6">
              <w:t>1404</w:t>
            </w:r>
          </w:p>
        </w:tc>
        <w:tc>
          <w:tcPr>
            <w:tcW w:w="7650" w:type="dxa"/>
            <w:vAlign w:val="center"/>
          </w:tcPr>
          <w:p w14:paraId="57DE97F0" w14:textId="65201EE8" w:rsidR="001510C3" w:rsidRPr="001F72A9" w:rsidRDefault="001510C3" w:rsidP="001510C3">
            <w:r w:rsidRPr="00FC08B6">
              <w:t>Use Cartesian coordinate systems.</w:t>
            </w:r>
          </w:p>
        </w:tc>
        <w:tc>
          <w:tcPr>
            <w:tcW w:w="1620" w:type="dxa"/>
            <w:vAlign w:val="center"/>
          </w:tcPr>
          <w:p w14:paraId="1177BFD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6381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181C6A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060C545" w14:textId="0C96BAC5" w:rsidR="001510C3" w:rsidRPr="008A11F4" w:rsidRDefault="001510C3" w:rsidP="001510C3">
            <w:r w:rsidRPr="00FC08B6">
              <w:t>1405</w:t>
            </w:r>
          </w:p>
        </w:tc>
        <w:tc>
          <w:tcPr>
            <w:tcW w:w="7650" w:type="dxa"/>
            <w:vAlign w:val="center"/>
          </w:tcPr>
          <w:p w14:paraId="0B7CAAD5" w14:textId="30BE318D" w:rsidR="001510C3" w:rsidRPr="008A11F4" w:rsidRDefault="001510C3" w:rsidP="001510C3">
            <w:r w:rsidRPr="00FC08B6">
              <w:t>RESERVED</w:t>
            </w:r>
          </w:p>
        </w:tc>
        <w:tc>
          <w:tcPr>
            <w:tcW w:w="1620" w:type="dxa"/>
            <w:vAlign w:val="center"/>
          </w:tcPr>
          <w:p w14:paraId="48B25AC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51ADB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CFFFD9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AAFD774" w14:textId="4113B502" w:rsidR="001510C3" w:rsidRPr="008A11F4" w:rsidRDefault="001510C3" w:rsidP="001510C3">
            <w:r w:rsidRPr="00FC08B6">
              <w:lastRenderedPageBreak/>
              <w:t>1406</w:t>
            </w:r>
          </w:p>
        </w:tc>
        <w:tc>
          <w:tcPr>
            <w:tcW w:w="7650" w:type="dxa"/>
            <w:vAlign w:val="center"/>
          </w:tcPr>
          <w:p w14:paraId="36E9599A" w14:textId="144E0457" w:rsidR="001510C3" w:rsidRPr="008A11F4" w:rsidRDefault="001510C3" w:rsidP="001510C3">
            <w:r w:rsidRPr="00FC08B6">
              <w:t>Prove a CNC program.</w:t>
            </w:r>
          </w:p>
        </w:tc>
        <w:tc>
          <w:tcPr>
            <w:tcW w:w="1620" w:type="dxa"/>
            <w:vAlign w:val="center"/>
          </w:tcPr>
          <w:p w14:paraId="311F485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6A12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6DF0AF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3D28153" w14:textId="4CCF173D" w:rsidR="001510C3" w:rsidRPr="00710D2E" w:rsidRDefault="001510C3" w:rsidP="001510C3">
            <w:r w:rsidRPr="00FC08B6">
              <w:t>1407</w:t>
            </w:r>
          </w:p>
        </w:tc>
        <w:tc>
          <w:tcPr>
            <w:tcW w:w="7650" w:type="dxa"/>
            <w:vAlign w:val="center"/>
          </w:tcPr>
          <w:p w14:paraId="1DB83767" w14:textId="121E3D7E" w:rsidR="001510C3" w:rsidRPr="00710D2E" w:rsidRDefault="001510C3" w:rsidP="001510C3">
            <w:r w:rsidRPr="00FC08B6">
              <w:t>RESERVED</w:t>
            </w:r>
          </w:p>
        </w:tc>
        <w:tc>
          <w:tcPr>
            <w:tcW w:w="1620" w:type="dxa"/>
            <w:vAlign w:val="center"/>
          </w:tcPr>
          <w:p w14:paraId="3F3233A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F3465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BE3ECB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55A455E" w14:textId="2D29CC1D" w:rsidR="001510C3" w:rsidRPr="00CF4F5F" w:rsidRDefault="001510C3" w:rsidP="001510C3">
            <w:r w:rsidRPr="00FC08B6">
              <w:t>1408</w:t>
            </w:r>
          </w:p>
        </w:tc>
        <w:tc>
          <w:tcPr>
            <w:tcW w:w="7650" w:type="dxa"/>
            <w:vAlign w:val="center"/>
          </w:tcPr>
          <w:p w14:paraId="53242015" w14:textId="378836FF" w:rsidR="001510C3" w:rsidRPr="00CF4F5F" w:rsidRDefault="001510C3" w:rsidP="001510C3">
            <w:r w:rsidRPr="00FC08B6">
              <w:t>RESERVED</w:t>
            </w:r>
          </w:p>
        </w:tc>
        <w:tc>
          <w:tcPr>
            <w:tcW w:w="1620" w:type="dxa"/>
            <w:vAlign w:val="center"/>
          </w:tcPr>
          <w:p w14:paraId="2BEFA5E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BCC52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272B96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21261A4" w14:textId="7FB2B2E5" w:rsidR="001510C3" w:rsidRPr="00CF4F5F" w:rsidRDefault="001510C3" w:rsidP="001510C3">
            <w:r w:rsidRPr="00FC08B6">
              <w:t>1409</w:t>
            </w:r>
          </w:p>
        </w:tc>
        <w:tc>
          <w:tcPr>
            <w:tcW w:w="7650" w:type="dxa"/>
            <w:vAlign w:val="center"/>
          </w:tcPr>
          <w:p w14:paraId="663881A7" w14:textId="0585E85E" w:rsidR="001510C3" w:rsidRPr="00CF4F5F" w:rsidRDefault="001510C3" w:rsidP="001510C3">
            <w:r w:rsidRPr="00FC08B6">
              <w:t>Set part zero and tool offsets.</w:t>
            </w:r>
          </w:p>
        </w:tc>
        <w:tc>
          <w:tcPr>
            <w:tcW w:w="1620" w:type="dxa"/>
            <w:vAlign w:val="center"/>
          </w:tcPr>
          <w:p w14:paraId="20D2E2E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57555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6FEB22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642E7B2" w14:textId="7D300449" w:rsidR="001510C3" w:rsidRPr="00CF4F5F" w:rsidRDefault="001510C3" w:rsidP="001510C3">
            <w:r w:rsidRPr="00FC08B6">
              <w:t>1410</w:t>
            </w:r>
          </w:p>
        </w:tc>
        <w:tc>
          <w:tcPr>
            <w:tcW w:w="7650" w:type="dxa"/>
            <w:vAlign w:val="center"/>
          </w:tcPr>
          <w:p w14:paraId="7FBF904C" w14:textId="36214FD1" w:rsidR="001510C3" w:rsidRPr="00CF4F5F" w:rsidRDefault="001510C3" w:rsidP="001510C3">
            <w:r w:rsidRPr="00FC08B6">
              <w:t>Transfer data files to and from a CNC machine.</w:t>
            </w:r>
          </w:p>
        </w:tc>
        <w:tc>
          <w:tcPr>
            <w:tcW w:w="1620" w:type="dxa"/>
            <w:vAlign w:val="center"/>
          </w:tcPr>
          <w:p w14:paraId="730F9E8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41A90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BBD2FC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8CE4A5E" w14:textId="36FFE2F6" w:rsidR="001510C3" w:rsidRPr="00CF4F5F" w:rsidRDefault="001510C3" w:rsidP="001510C3">
            <w:r w:rsidRPr="00FC08B6">
              <w:t>1411</w:t>
            </w:r>
          </w:p>
        </w:tc>
        <w:tc>
          <w:tcPr>
            <w:tcW w:w="7650" w:type="dxa"/>
            <w:vAlign w:val="center"/>
          </w:tcPr>
          <w:p w14:paraId="7D07D8BA" w14:textId="58045E0F" w:rsidR="001510C3" w:rsidRPr="00CF4F5F" w:rsidRDefault="00496B19" w:rsidP="001510C3">
            <w:r>
              <w:t>U</w:t>
            </w:r>
            <w:r w:rsidR="001510C3" w:rsidRPr="00FC08B6">
              <w:t>se CNC control functions.</w:t>
            </w:r>
          </w:p>
        </w:tc>
        <w:tc>
          <w:tcPr>
            <w:tcW w:w="1620" w:type="dxa"/>
            <w:vAlign w:val="center"/>
          </w:tcPr>
          <w:p w14:paraId="31125CF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846FA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C9CACC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10D668B" w14:textId="13D452A5" w:rsidR="001510C3" w:rsidRPr="00CF4F5F" w:rsidRDefault="001510C3" w:rsidP="001510C3">
            <w:r w:rsidRPr="00FC08B6">
              <w:t>1412</w:t>
            </w:r>
          </w:p>
        </w:tc>
        <w:tc>
          <w:tcPr>
            <w:tcW w:w="7650" w:type="dxa"/>
            <w:vAlign w:val="center"/>
          </w:tcPr>
          <w:p w14:paraId="5A23CF5E" w14:textId="537340C8" w:rsidR="001510C3" w:rsidRPr="00CF4F5F" w:rsidRDefault="001510C3" w:rsidP="001510C3">
            <w:r w:rsidRPr="00FC08B6">
              <w:t>RESERVED</w:t>
            </w:r>
          </w:p>
        </w:tc>
        <w:tc>
          <w:tcPr>
            <w:tcW w:w="1620" w:type="dxa"/>
            <w:vAlign w:val="center"/>
          </w:tcPr>
          <w:p w14:paraId="2AD7201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F5FAA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549578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57EC729" w14:textId="07892562" w:rsidR="001510C3" w:rsidRPr="00CF4F5F" w:rsidRDefault="001510C3" w:rsidP="001510C3">
            <w:r w:rsidRPr="00FC08B6">
              <w:t>1413</w:t>
            </w:r>
          </w:p>
        </w:tc>
        <w:tc>
          <w:tcPr>
            <w:tcW w:w="7650" w:type="dxa"/>
            <w:vAlign w:val="center"/>
          </w:tcPr>
          <w:p w14:paraId="7BAB46EC" w14:textId="336BC338" w:rsidR="001510C3" w:rsidRPr="00CF4F5F" w:rsidRDefault="001510C3" w:rsidP="001510C3">
            <w:r w:rsidRPr="00FC08B6">
              <w:t xml:space="preserve">Select and use </w:t>
            </w:r>
            <w:proofErr w:type="spellStart"/>
            <w:r w:rsidRPr="00FC08B6">
              <w:t>workholding</w:t>
            </w:r>
            <w:proofErr w:type="spellEnd"/>
            <w:r w:rsidRPr="00FC08B6">
              <w:t xml:space="preserve"> devices.</w:t>
            </w:r>
          </w:p>
        </w:tc>
        <w:tc>
          <w:tcPr>
            <w:tcW w:w="1620" w:type="dxa"/>
            <w:vAlign w:val="center"/>
          </w:tcPr>
          <w:p w14:paraId="74CCB7C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34AC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2E4268">
      <w:headerReference w:type="default" r:id="rId7"/>
      <w:footerReference w:type="default" r:id="rId8"/>
      <w:pgSz w:w="15840" w:h="12240" w:orient="landscape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4F56C" w14:textId="77777777" w:rsidR="00346893" w:rsidRDefault="00346893" w:rsidP="000733E4">
      <w:pPr>
        <w:spacing w:after="0" w:line="240" w:lineRule="auto"/>
      </w:pPr>
      <w:r>
        <w:separator/>
      </w:r>
    </w:p>
  </w:endnote>
  <w:endnote w:type="continuationSeparator" w:id="0">
    <w:p w14:paraId="16B5E1D8" w14:textId="77777777" w:rsidR="00346893" w:rsidRDefault="00346893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3B34187" w:rsidR="00B83C2B" w:rsidRPr="00EF1A5A" w:rsidRDefault="00EF1A5A" w:rsidP="00501778">
    <w:pPr>
      <w:pStyle w:val="Footer"/>
      <w:tabs>
        <w:tab w:val="clear" w:pos="9360"/>
        <w:tab w:val="right" w:pos="12681"/>
      </w:tabs>
    </w:pPr>
    <w:r w:rsidRPr="00EF1A5A">
      <w:t xml:space="preserve">Machine Tool Technology/Machinist CIP </w:t>
    </w:r>
    <w:proofErr w:type="gramStart"/>
    <w:r w:rsidRPr="00EF1A5A">
      <w:t>48.0501</w:t>
    </w:r>
    <w:r w:rsidR="002963AD">
      <w:t xml:space="preserve">  POS</w:t>
    </w:r>
    <w:proofErr w:type="gramEnd"/>
    <w:r w:rsidR="002963AD">
      <w:t xml:space="preserve"> 20 Version E</w:t>
    </w:r>
    <w:r w:rsidR="00501778">
      <w:tab/>
    </w:r>
    <w:r w:rsidR="00501778">
      <w:fldChar w:fldCharType="begin"/>
    </w:r>
    <w:r w:rsidR="00501778">
      <w:instrText xml:space="preserve"> PAGE   \* MERGEFORMAT </w:instrText>
    </w:r>
    <w:r w:rsidR="00501778">
      <w:fldChar w:fldCharType="separate"/>
    </w:r>
    <w:r w:rsidR="00501778">
      <w:rPr>
        <w:noProof/>
      </w:rPr>
      <w:t>1</w:t>
    </w:r>
    <w:r w:rsidR="0050177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32EE9" w14:textId="77777777" w:rsidR="00346893" w:rsidRDefault="00346893" w:rsidP="000733E4">
      <w:pPr>
        <w:spacing w:after="0" w:line="240" w:lineRule="auto"/>
      </w:pPr>
      <w:r>
        <w:separator/>
      </w:r>
    </w:p>
  </w:footnote>
  <w:footnote w:type="continuationSeparator" w:id="0">
    <w:p w14:paraId="7D17FE17" w14:textId="77777777" w:rsidR="00346893" w:rsidRDefault="00346893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0CDD32AF" w14:textId="77777777" w:rsidR="002E4268" w:rsidRPr="007A6840" w:rsidRDefault="002E4268" w:rsidP="002E4268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EE23DD" wp14:editId="76E2A947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F565BAD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57C747EF" w14:textId="77777777" w:rsidR="002E4268" w:rsidRDefault="002E426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mwqAUA3jExhC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123BA3"/>
    <w:rsid w:val="001314D6"/>
    <w:rsid w:val="001510C3"/>
    <w:rsid w:val="00153EE8"/>
    <w:rsid w:val="001752DE"/>
    <w:rsid w:val="001A152A"/>
    <w:rsid w:val="001C5B5A"/>
    <w:rsid w:val="002146A6"/>
    <w:rsid w:val="00216F40"/>
    <w:rsid w:val="00217F98"/>
    <w:rsid w:val="00264B51"/>
    <w:rsid w:val="002963AD"/>
    <w:rsid w:val="002A5F84"/>
    <w:rsid w:val="002E4268"/>
    <w:rsid w:val="002F5FF7"/>
    <w:rsid w:val="0033180A"/>
    <w:rsid w:val="00346893"/>
    <w:rsid w:val="003A2995"/>
    <w:rsid w:val="003A6945"/>
    <w:rsid w:val="003D27C2"/>
    <w:rsid w:val="003F39DD"/>
    <w:rsid w:val="00400CA6"/>
    <w:rsid w:val="00435A12"/>
    <w:rsid w:val="00481622"/>
    <w:rsid w:val="00496B19"/>
    <w:rsid w:val="004C2A92"/>
    <w:rsid w:val="004D4EFE"/>
    <w:rsid w:val="00501778"/>
    <w:rsid w:val="005047EC"/>
    <w:rsid w:val="0050684F"/>
    <w:rsid w:val="00547C10"/>
    <w:rsid w:val="005D6BCE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604A8"/>
    <w:rsid w:val="00871F92"/>
    <w:rsid w:val="008841DF"/>
    <w:rsid w:val="008D5C25"/>
    <w:rsid w:val="008E2F3F"/>
    <w:rsid w:val="008F6DD3"/>
    <w:rsid w:val="00903A07"/>
    <w:rsid w:val="0091683E"/>
    <w:rsid w:val="00917A42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A434D0"/>
    <w:rsid w:val="00AB147A"/>
    <w:rsid w:val="00AB22C7"/>
    <w:rsid w:val="00AB3959"/>
    <w:rsid w:val="00AD7047"/>
    <w:rsid w:val="00B27399"/>
    <w:rsid w:val="00B719D0"/>
    <w:rsid w:val="00B729FA"/>
    <w:rsid w:val="00B82CCC"/>
    <w:rsid w:val="00B83C2B"/>
    <w:rsid w:val="00BD2444"/>
    <w:rsid w:val="00C30671"/>
    <w:rsid w:val="00C36E47"/>
    <w:rsid w:val="00C54576"/>
    <w:rsid w:val="00C60E13"/>
    <w:rsid w:val="00CA1AFB"/>
    <w:rsid w:val="00CA5C5A"/>
    <w:rsid w:val="00CC6849"/>
    <w:rsid w:val="00D04192"/>
    <w:rsid w:val="00D34DDA"/>
    <w:rsid w:val="00D47433"/>
    <w:rsid w:val="00D676AB"/>
    <w:rsid w:val="00DB23AF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948EF"/>
    <w:rsid w:val="00EA52C5"/>
    <w:rsid w:val="00EA581C"/>
    <w:rsid w:val="00EC747E"/>
    <w:rsid w:val="00EE0ECF"/>
    <w:rsid w:val="00EF1A5A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DF2D69-FE2E-40ED-B334-D480E30C6E32}"/>
</file>

<file path=customXml/itemProps3.xml><?xml version="1.0" encoding="utf-8"?>
<ds:datastoreItem xmlns:ds="http://schemas.openxmlformats.org/officeDocument/2006/customXml" ds:itemID="{4098D4DC-FBFC-45AE-8B21-15ADC9B55B03}"/>
</file>

<file path=customXml/itemProps4.xml><?xml version="1.0" encoding="utf-8"?>
<ds:datastoreItem xmlns:ds="http://schemas.openxmlformats.org/officeDocument/2006/customXml" ds:itemID="{402C1BBD-73BC-4896-9CE2-30830F503B5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45</Words>
  <Characters>4821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5:00Z</dcterms:created>
  <dcterms:modified xsi:type="dcterms:W3CDTF">2021-08-03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